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E5DE" w14:textId="36945297" w:rsidR="004265AE" w:rsidRPr="00E42598" w:rsidRDefault="004265AE" w:rsidP="003C6967">
      <w:pPr>
        <w:pStyle w:val="yiv2330655467msonormal"/>
        <w:spacing w:before="0" w:beforeAutospacing="0" w:after="0" w:afterAutospacing="0"/>
        <w:rPr>
          <w:rFonts w:ascii="Century Gothic" w:hAnsi="Century Gothic" w:cs="Segoe UI"/>
          <w:b/>
          <w:bCs/>
          <w:sz w:val="22"/>
          <w:szCs w:val="22"/>
        </w:rPr>
      </w:pPr>
      <w:r w:rsidRPr="00E42598">
        <w:rPr>
          <w:rFonts w:ascii="Century Gothic" w:hAnsi="Century Gothic" w:cs="Segoe UI"/>
          <w:b/>
          <w:bCs/>
          <w:sz w:val="22"/>
          <w:szCs w:val="22"/>
        </w:rPr>
        <w:t>Holloway Church Announcements – Sabbath</w:t>
      </w:r>
      <w:r w:rsidR="00AD0FC5" w:rsidRPr="00E42598">
        <w:rPr>
          <w:rFonts w:ascii="Century Gothic" w:hAnsi="Century Gothic" w:cs="Segoe UI"/>
          <w:b/>
          <w:bCs/>
          <w:sz w:val="22"/>
          <w:szCs w:val="22"/>
        </w:rPr>
        <w:t xml:space="preserve"> </w:t>
      </w:r>
      <w:r w:rsidR="00F03432">
        <w:rPr>
          <w:rFonts w:ascii="Century Gothic" w:hAnsi="Century Gothic" w:cs="Segoe UI"/>
          <w:b/>
          <w:bCs/>
          <w:sz w:val="22"/>
          <w:szCs w:val="22"/>
        </w:rPr>
        <w:t>14</w:t>
      </w:r>
      <w:r w:rsidR="00E42598">
        <w:rPr>
          <w:rFonts w:ascii="Century Gothic" w:hAnsi="Century Gothic" w:cs="Segoe UI"/>
          <w:b/>
          <w:bCs/>
          <w:sz w:val="22"/>
          <w:szCs w:val="22"/>
        </w:rPr>
        <w:t xml:space="preserve"> May</w:t>
      </w:r>
      <w:r w:rsidR="007F0C9D" w:rsidRPr="00E42598">
        <w:rPr>
          <w:rFonts w:ascii="Century Gothic" w:hAnsi="Century Gothic" w:cs="Segoe UI"/>
          <w:b/>
          <w:bCs/>
          <w:sz w:val="22"/>
          <w:szCs w:val="22"/>
        </w:rPr>
        <w:t xml:space="preserve"> 2022</w:t>
      </w:r>
    </w:p>
    <w:p w14:paraId="7ED583C6" w14:textId="5082605B" w:rsidR="00DE4EFB" w:rsidRPr="00E42598" w:rsidRDefault="00DE4EFB" w:rsidP="003C6967">
      <w:pPr>
        <w:pStyle w:val="yiv2330655467msonormal"/>
        <w:spacing w:before="0" w:beforeAutospacing="0" w:after="0" w:afterAutospacing="0"/>
        <w:rPr>
          <w:rFonts w:ascii="Century Gothic" w:hAnsi="Century Gothic" w:cs="Segoe UI"/>
          <w:sz w:val="22"/>
          <w:szCs w:val="22"/>
        </w:rPr>
      </w:pPr>
    </w:p>
    <w:p w14:paraId="306C9BB3" w14:textId="53438C65" w:rsidR="00724013" w:rsidRPr="00E42598" w:rsidRDefault="00A350EC" w:rsidP="003C6967">
      <w:pPr>
        <w:pStyle w:val="yiv2330655467msonormal"/>
        <w:spacing w:before="0" w:beforeAutospacing="0" w:after="0" w:afterAutospacing="0"/>
        <w:rPr>
          <w:rFonts w:ascii="Century Gothic" w:hAnsi="Century Gothic" w:cs="Segoe UI"/>
          <w:sz w:val="22"/>
          <w:szCs w:val="22"/>
        </w:rPr>
      </w:pPr>
      <w:r w:rsidRPr="00E42598">
        <w:rPr>
          <w:rFonts w:ascii="Century Gothic" w:hAnsi="Century Gothic" w:cs="Segoe UI"/>
          <w:sz w:val="22"/>
          <w:szCs w:val="22"/>
        </w:rPr>
        <w:t xml:space="preserve">Happy Sabbath </w:t>
      </w:r>
      <w:r w:rsidR="002050D6" w:rsidRPr="00E42598">
        <w:rPr>
          <w:rFonts w:ascii="Century Gothic" w:hAnsi="Century Gothic" w:cs="Segoe UI"/>
          <w:sz w:val="22"/>
          <w:szCs w:val="22"/>
        </w:rPr>
        <w:t>everyone</w:t>
      </w:r>
      <w:r w:rsidRPr="00E42598">
        <w:rPr>
          <w:rFonts w:ascii="Century Gothic" w:hAnsi="Century Gothic" w:cs="Segoe UI"/>
          <w:sz w:val="22"/>
          <w:szCs w:val="22"/>
        </w:rPr>
        <w:t xml:space="preserve">, I’m </w:t>
      </w:r>
      <w:r w:rsidR="00C52622">
        <w:rPr>
          <w:rFonts w:ascii="Century Gothic" w:hAnsi="Century Gothic" w:cs="Segoe UI"/>
          <w:b/>
          <w:sz w:val="22"/>
          <w:szCs w:val="22"/>
        </w:rPr>
        <w:t>Patricia Pilgrim</w:t>
      </w:r>
      <w:r w:rsidR="00E42598">
        <w:rPr>
          <w:rFonts w:ascii="Century Gothic" w:hAnsi="Century Gothic" w:cs="Segoe UI"/>
          <w:b/>
          <w:sz w:val="22"/>
          <w:szCs w:val="22"/>
        </w:rPr>
        <w:t xml:space="preserve"> </w:t>
      </w:r>
      <w:r w:rsidRPr="00E42598">
        <w:rPr>
          <w:rFonts w:ascii="Century Gothic" w:hAnsi="Century Gothic" w:cs="Segoe UI"/>
          <w:sz w:val="22"/>
          <w:szCs w:val="22"/>
        </w:rPr>
        <w:t xml:space="preserve">and I’d like to </w:t>
      </w:r>
      <w:r w:rsidR="00E000D3" w:rsidRPr="00E42598">
        <w:rPr>
          <w:rFonts w:ascii="Century Gothic" w:hAnsi="Century Gothic" w:cs="Segoe UI"/>
          <w:sz w:val="22"/>
          <w:szCs w:val="22"/>
        </w:rPr>
        <w:t xml:space="preserve">welcome you to </w:t>
      </w:r>
      <w:r w:rsidR="007F47B7" w:rsidRPr="00E42598">
        <w:rPr>
          <w:rFonts w:ascii="Century Gothic" w:hAnsi="Century Gothic" w:cs="Segoe UI"/>
          <w:sz w:val="22"/>
          <w:szCs w:val="22"/>
        </w:rPr>
        <w:t xml:space="preserve">our Sabbath service today. </w:t>
      </w:r>
      <w:r w:rsidR="00AD0FC5" w:rsidRPr="00E42598">
        <w:rPr>
          <w:rFonts w:ascii="Century Gothic" w:hAnsi="Century Gothic" w:cs="Segoe UI"/>
          <w:sz w:val="22"/>
          <w:szCs w:val="22"/>
        </w:rPr>
        <w:t>W</w:t>
      </w:r>
      <w:r w:rsidR="005847D1" w:rsidRPr="00E42598">
        <w:rPr>
          <w:rFonts w:ascii="Century Gothic" w:hAnsi="Century Gothic" w:cs="Segoe UI"/>
          <w:sz w:val="22"/>
          <w:szCs w:val="22"/>
        </w:rPr>
        <w:t>hether</w:t>
      </w:r>
      <w:r w:rsidR="00FF2A8B" w:rsidRPr="00E42598">
        <w:rPr>
          <w:rFonts w:ascii="Century Gothic" w:hAnsi="Century Gothic" w:cs="Segoe UI"/>
          <w:sz w:val="22"/>
          <w:szCs w:val="22"/>
        </w:rPr>
        <w:t xml:space="preserve"> you are </w:t>
      </w:r>
      <w:r w:rsidR="00AD0FC5" w:rsidRPr="00E42598">
        <w:rPr>
          <w:rFonts w:ascii="Century Gothic" w:hAnsi="Century Gothic" w:cs="Segoe UI"/>
          <w:sz w:val="22"/>
          <w:szCs w:val="22"/>
        </w:rPr>
        <w:t>worshiping with</w:t>
      </w:r>
      <w:r w:rsidR="00FF2A8B" w:rsidRPr="00E42598">
        <w:rPr>
          <w:rFonts w:ascii="Century Gothic" w:hAnsi="Century Gothic" w:cs="Segoe UI"/>
          <w:sz w:val="22"/>
          <w:szCs w:val="22"/>
        </w:rPr>
        <w:t xml:space="preserve"> </w:t>
      </w:r>
      <w:r w:rsidR="005847D1" w:rsidRPr="00E42598">
        <w:rPr>
          <w:rFonts w:ascii="Century Gothic" w:hAnsi="Century Gothic" w:cs="Segoe UI"/>
          <w:sz w:val="22"/>
          <w:szCs w:val="22"/>
        </w:rPr>
        <w:t xml:space="preserve">us </w:t>
      </w:r>
      <w:r w:rsidR="00AD0FC5" w:rsidRPr="00E42598">
        <w:rPr>
          <w:rFonts w:ascii="Century Gothic" w:hAnsi="Century Gothic" w:cs="Segoe UI"/>
          <w:sz w:val="22"/>
          <w:szCs w:val="22"/>
        </w:rPr>
        <w:t>online or</w:t>
      </w:r>
      <w:r w:rsidR="00FF2A8B" w:rsidRPr="00E42598">
        <w:rPr>
          <w:rFonts w:ascii="Century Gothic" w:hAnsi="Century Gothic" w:cs="Segoe UI"/>
          <w:sz w:val="22"/>
          <w:szCs w:val="22"/>
        </w:rPr>
        <w:t xml:space="preserve"> </w:t>
      </w:r>
      <w:r w:rsidR="009230B6" w:rsidRPr="00E42598">
        <w:rPr>
          <w:rFonts w:ascii="Century Gothic" w:hAnsi="Century Gothic" w:cs="Segoe UI"/>
          <w:sz w:val="22"/>
          <w:szCs w:val="22"/>
        </w:rPr>
        <w:t xml:space="preserve">in person, it is my prayer that </w:t>
      </w:r>
      <w:r w:rsidR="00E000D3" w:rsidRPr="00E42598">
        <w:rPr>
          <w:rFonts w:ascii="Century Gothic" w:hAnsi="Century Gothic" w:cs="Segoe UI"/>
          <w:sz w:val="22"/>
          <w:szCs w:val="22"/>
        </w:rPr>
        <w:t xml:space="preserve">we </w:t>
      </w:r>
      <w:r w:rsidR="009230B6" w:rsidRPr="00E42598">
        <w:rPr>
          <w:rFonts w:ascii="Century Gothic" w:hAnsi="Century Gothic" w:cs="Segoe UI"/>
          <w:sz w:val="22"/>
          <w:szCs w:val="22"/>
        </w:rPr>
        <w:t>will all be richly bless</w:t>
      </w:r>
      <w:r w:rsidR="00E000D3" w:rsidRPr="00E42598">
        <w:rPr>
          <w:rFonts w:ascii="Century Gothic" w:hAnsi="Century Gothic" w:cs="Segoe UI"/>
          <w:sz w:val="22"/>
          <w:szCs w:val="22"/>
        </w:rPr>
        <w:t>ed</w:t>
      </w:r>
      <w:r w:rsidR="009230B6" w:rsidRPr="00E42598">
        <w:rPr>
          <w:rFonts w:ascii="Century Gothic" w:hAnsi="Century Gothic" w:cs="Segoe UI"/>
          <w:sz w:val="22"/>
          <w:szCs w:val="22"/>
        </w:rPr>
        <w:t xml:space="preserve"> today.</w:t>
      </w:r>
    </w:p>
    <w:p w14:paraId="7B36C688" w14:textId="59C60B27" w:rsidR="00A350EC" w:rsidRPr="00E42598" w:rsidRDefault="00A350EC" w:rsidP="003C6967">
      <w:pPr>
        <w:pStyle w:val="yiv2330655467msonormal"/>
        <w:spacing w:before="0" w:beforeAutospacing="0" w:after="0" w:afterAutospacing="0"/>
        <w:rPr>
          <w:rFonts w:ascii="Century Gothic" w:hAnsi="Century Gothic" w:cs="Segoe UI"/>
          <w:sz w:val="22"/>
          <w:szCs w:val="22"/>
        </w:rPr>
      </w:pPr>
    </w:p>
    <w:p w14:paraId="22EF1CB7" w14:textId="75C0CCF3" w:rsidR="00630AA7" w:rsidRPr="00E42598" w:rsidRDefault="00630AA7" w:rsidP="003C6967">
      <w:pPr>
        <w:rPr>
          <w:rFonts w:ascii="Century Gothic" w:hAnsi="Century Gothic"/>
          <w:sz w:val="22"/>
          <w:szCs w:val="22"/>
        </w:rPr>
      </w:pPr>
      <w:r w:rsidRPr="00E42598">
        <w:rPr>
          <w:rFonts w:ascii="Century Gothic" w:hAnsi="Century Gothic"/>
          <w:sz w:val="22"/>
          <w:szCs w:val="22"/>
        </w:rPr>
        <w:t xml:space="preserve">Some general housekeeping points for your attention, particularly for those worshiping with us in person for the first time: if you wish to use the toilets, they are situated in the corners of the inner </w:t>
      </w:r>
      <w:r w:rsidR="00E000D3" w:rsidRPr="00E42598">
        <w:rPr>
          <w:rFonts w:ascii="Century Gothic" w:hAnsi="Century Gothic"/>
          <w:sz w:val="22"/>
          <w:szCs w:val="22"/>
        </w:rPr>
        <w:t>foyer</w:t>
      </w:r>
      <w:r w:rsidRPr="00E42598">
        <w:rPr>
          <w:rFonts w:ascii="Century Gothic" w:hAnsi="Century Gothic"/>
          <w:sz w:val="22"/>
          <w:szCs w:val="22"/>
        </w:rPr>
        <w:t xml:space="preserve"> near the entrance to the church. </w:t>
      </w:r>
    </w:p>
    <w:p w14:paraId="4A2D53F9" w14:textId="77777777" w:rsidR="00630AA7" w:rsidRPr="00E42598" w:rsidRDefault="00630AA7" w:rsidP="003C6967">
      <w:pPr>
        <w:rPr>
          <w:rFonts w:ascii="Century Gothic" w:hAnsi="Century Gothic"/>
          <w:sz w:val="22"/>
          <w:szCs w:val="22"/>
        </w:rPr>
      </w:pPr>
    </w:p>
    <w:p w14:paraId="47FB59D6" w14:textId="617BBA94" w:rsidR="00630AA7" w:rsidRPr="00E42598" w:rsidRDefault="00630AA7" w:rsidP="003C6967">
      <w:pPr>
        <w:rPr>
          <w:rFonts w:ascii="Century Gothic" w:hAnsi="Century Gothic"/>
          <w:sz w:val="22"/>
          <w:szCs w:val="22"/>
        </w:rPr>
      </w:pPr>
      <w:r w:rsidRPr="00E42598">
        <w:rPr>
          <w:rFonts w:ascii="Century Gothic" w:hAnsi="Century Gothic"/>
          <w:sz w:val="22"/>
          <w:szCs w:val="22"/>
        </w:rPr>
        <w:t xml:space="preserve">The emergency exits with clear signs are at the rear and front of the church. There are no plans for a fire drill today, so if you hear the alarm, please make your way quickly and in an orderly fashion through the exits and meet in front of the college to </w:t>
      </w:r>
      <w:r w:rsidR="00E000D3" w:rsidRPr="00E42598">
        <w:rPr>
          <w:rFonts w:ascii="Century Gothic" w:hAnsi="Century Gothic"/>
          <w:sz w:val="22"/>
          <w:szCs w:val="22"/>
        </w:rPr>
        <w:t>the</w:t>
      </w:r>
      <w:r w:rsidRPr="00E42598">
        <w:rPr>
          <w:rFonts w:ascii="Century Gothic" w:hAnsi="Century Gothic"/>
          <w:sz w:val="22"/>
          <w:szCs w:val="22"/>
        </w:rPr>
        <w:t xml:space="preserve"> left for further instructions. </w:t>
      </w:r>
    </w:p>
    <w:p w14:paraId="10B2538B" w14:textId="77777777" w:rsidR="00630AA7" w:rsidRPr="00E42598" w:rsidRDefault="00630AA7" w:rsidP="003C6967">
      <w:pPr>
        <w:rPr>
          <w:rFonts w:ascii="Century Gothic" w:hAnsi="Century Gothic"/>
          <w:sz w:val="22"/>
          <w:szCs w:val="22"/>
        </w:rPr>
      </w:pPr>
    </w:p>
    <w:p w14:paraId="243BA515" w14:textId="79C05D35" w:rsidR="00630AA7" w:rsidRPr="00E42598" w:rsidRDefault="00630AA7" w:rsidP="003C6967">
      <w:pPr>
        <w:rPr>
          <w:rFonts w:ascii="Century Gothic" w:hAnsi="Century Gothic"/>
          <w:sz w:val="22"/>
          <w:szCs w:val="22"/>
        </w:rPr>
      </w:pPr>
      <w:r w:rsidRPr="00E42598">
        <w:rPr>
          <w:rFonts w:ascii="Century Gothic" w:hAnsi="Century Gothic"/>
          <w:sz w:val="22"/>
          <w:szCs w:val="22"/>
        </w:rPr>
        <w:t xml:space="preserve">I’d like to </w:t>
      </w:r>
      <w:r w:rsidR="007F47B7" w:rsidRPr="00E42598">
        <w:rPr>
          <w:rFonts w:ascii="Century Gothic" w:hAnsi="Century Gothic"/>
          <w:sz w:val="22"/>
          <w:szCs w:val="22"/>
        </w:rPr>
        <w:t xml:space="preserve">also </w:t>
      </w:r>
      <w:r w:rsidRPr="00E42598">
        <w:rPr>
          <w:rFonts w:ascii="Century Gothic" w:hAnsi="Century Gothic"/>
          <w:sz w:val="22"/>
          <w:szCs w:val="22"/>
        </w:rPr>
        <w:t>remind all parents that the safety of your children is paramount</w:t>
      </w:r>
      <w:r w:rsidR="007F47B7" w:rsidRPr="00E42598">
        <w:rPr>
          <w:rFonts w:ascii="Century Gothic" w:hAnsi="Century Gothic"/>
          <w:sz w:val="22"/>
          <w:szCs w:val="22"/>
        </w:rPr>
        <w:t>, so pl</w:t>
      </w:r>
      <w:r w:rsidRPr="00E42598">
        <w:rPr>
          <w:rFonts w:ascii="Century Gothic" w:hAnsi="Century Gothic"/>
          <w:sz w:val="22"/>
          <w:szCs w:val="22"/>
        </w:rPr>
        <w:t xml:space="preserve">ease be mindful of their whereabouts whilst in Church. As we continue </w:t>
      </w:r>
      <w:r w:rsidR="005A0558" w:rsidRPr="00E42598">
        <w:rPr>
          <w:rFonts w:ascii="Century Gothic" w:hAnsi="Century Gothic"/>
          <w:sz w:val="22"/>
          <w:szCs w:val="22"/>
        </w:rPr>
        <w:t xml:space="preserve">to </w:t>
      </w:r>
      <w:r w:rsidRPr="00E42598">
        <w:rPr>
          <w:rFonts w:ascii="Century Gothic" w:hAnsi="Century Gothic"/>
          <w:sz w:val="22"/>
          <w:szCs w:val="22"/>
        </w:rPr>
        <w:t>open our doors to all members it is important that you know where your children are and that they behave in a respectful manner throughout.</w:t>
      </w:r>
    </w:p>
    <w:p w14:paraId="1DA6CC0F" w14:textId="77777777" w:rsidR="00630AA7" w:rsidRPr="00E42598" w:rsidRDefault="00630AA7" w:rsidP="003C6967">
      <w:pPr>
        <w:pStyle w:val="yiv2330655467msonormal"/>
        <w:spacing w:before="0" w:beforeAutospacing="0" w:after="0" w:afterAutospacing="0"/>
        <w:rPr>
          <w:rFonts w:ascii="Century Gothic" w:hAnsi="Century Gothic" w:cs="Segoe UI"/>
          <w:sz w:val="22"/>
          <w:szCs w:val="22"/>
        </w:rPr>
      </w:pPr>
    </w:p>
    <w:p w14:paraId="7A622032" w14:textId="70241A59" w:rsidR="005674A3" w:rsidRPr="001B3935" w:rsidRDefault="00E72491" w:rsidP="003C6967">
      <w:pPr>
        <w:rPr>
          <w:rFonts w:ascii="Century Gothic" w:hAnsi="Century Gothic"/>
          <w:sz w:val="22"/>
          <w:szCs w:val="22"/>
        </w:rPr>
      </w:pPr>
      <w:r w:rsidRPr="001B3935">
        <w:rPr>
          <w:rFonts w:ascii="Century Gothic" w:hAnsi="Century Gothic"/>
          <w:sz w:val="22"/>
          <w:szCs w:val="22"/>
        </w:rPr>
        <w:t xml:space="preserve">Here are some </w:t>
      </w:r>
      <w:r w:rsidR="00A46091" w:rsidRPr="001B3935">
        <w:rPr>
          <w:rFonts w:ascii="Century Gothic" w:hAnsi="Century Gothic"/>
          <w:sz w:val="22"/>
          <w:szCs w:val="22"/>
        </w:rPr>
        <w:t xml:space="preserve">further </w:t>
      </w:r>
      <w:r w:rsidRPr="001B3935">
        <w:rPr>
          <w:rFonts w:ascii="Century Gothic" w:hAnsi="Century Gothic"/>
          <w:sz w:val="22"/>
          <w:szCs w:val="22"/>
        </w:rPr>
        <w:t>announcements for your attention:</w:t>
      </w:r>
    </w:p>
    <w:p w14:paraId="636A9F39" w14:textId="56F705C9" w:rsidR="005674A3" w:rsidRPr="001B3935" w:rsidRDefault="005674A3" w:rsidP="003C6967">
      <w:pPr>
        <w:rPr>
          <w:rFonts w:ascii="Century Gothic" w:hAnsi="Century Gothic" w:cs="Helvetica"/>
          <w:sz w:val="22"/>
          <w:szCs w:val="22"/>
        </w:rPr>
      </w:pPr>
    </w:p>
    <w:p w14:paraId="5DA5C9F8" w14:textId="33727492" w:rsidR="00962CB2" w:rsidRPr="001B3935" w:rsidRDefault="001B3935" w:rsidP="001B3935">
      <w:pPr>
        <w:rPr>
          <w:rFonts w:ascii="Century Gothic" w:hAnsi="Century Gothic"/>
          <w:b/>
          <w:bCs/>
          <w:sz w:val="22"/>
          <w:szCs w:val="22"/>
        </w:rPr>
      </w:pPr>
      <w:r w:rsidRPr="001B3935">
        <w:rPr>
          <w:rFonts w:ascii="Century Gothic" w:hAnsi="Century Gothic"/>
          <w:b/>
          <w:bCs/>
          <w:sz w:val="22"/>
          <w:szCs w:val="22"/>
        </w:rPr>
        <w:t>Missing person</w:t>
      </w:r>
      <w:r>
        <w:rPr>
          <w:rFonts w:ascii="Century Gothic" w:hAnsi="Century Gothic"/>
          <w:b/>
          <w:bCs/>
          <w:sz w:val="22"/>
          <w:szCs w:val="22"/>
        </w:rPr>
        <w:t xml:space="preserve"> appeal</w:t>
      </w:r>
    </w:p>
    <w:p w14:paraId="00C0BE4B" w14:textId="4F61CC3B" w:rsidR="001B3935" w:rsidRDefault="001B3935" w:rsidP="001B3935">
      <w:pPr>
        <w:rPr>
          <w:rFonts w:ascii="Century Gothic" w:hAnsi="Century Gothic"/>
          <w:sz w:val="22"/>
          <w:szCs w:val="22"/>
        </w:rPr>
      </w:pPr>
      <w:r w:rsidRPr="001B3935">
        <w:rPr>
          <w:rFonts w:ascii="Century Gothic" w:hAnsi="Century Gothic"/>
          <w:sz w:val="22"/>
          <w:szCs w:val="22"/>
        </w:rPr>
        <w:t xml:space="preserve">We have a message for you all in relation to a missing person. A message from a Bernice </w:t>
      </w:r>
      <w:proofErr w:type="spellStart"/>
      <w:r w:rsidRPr="001B3935">
        <w:rPr>
          <w:rFonts w:ascii="Century Gothic" w:hAnsi="Century Gothic"/>
          <w:sz w:val="22"/>
          <w:szCs w:val="22"/>
        </w:rPr>
        <w:t>McBean</w:t>
      </w:r>
      <w:proofErr w:type="spellEnd"/>
      <w:r w:rsidRPr="001B3935">
        <w:rPr>
          <w:rFonts w:ascii="Century Gothic" w:hAnsi="Century Gothic"/>
          <w:sz w:val="22"/>
          <w:szCs w:val="22"/>
        </w:rPr>
        <w:t xml:space="preserve"> from Jamaica</w:t>
      </w:r>
      <w:r w:rsidR="00C52622">
        <w:rPr>
          <w:rFonts w:ascii="Century Gothic" w:hAnsi="Century Gothic"/>
          <w:sz w:val="22"/>
          <w:szCs w:val="22"/>
        </w:rPr>
        <w:t>:</w:t>
      </w:r>
    </w:p>
    <w:p w14:paraId="0B7E1602" w14:textId="77777777" w:rsidR="001B3935" w:rsidRPr="001B3935" w:rsidRDefault="001B3935" w:rsidP="001B3935">
      <w:pPr>
        <w:rPr>
          <w:rFonts w:ascii="Century Gothic" w:hAnsi="Century Gothic"/>
          <w:sz w:val="22"/>
          <w:szCs w:val="22"/>
        </w:rPr>
      </w:pPr>
    </w:p>
    <w:p w14:paraId="5BDE53EA" w14:textId="007F3D5A" w:rsidR="002169B2" w:rsidRDefault="001B3935" w:rsidP="001B3935">
      <w:pPr>
        <w:rPr>
          <w:rFonts w:ascii="Century Gothic" w:hAnsi="Century Gothic"/>
          <w:sz w:val="22"/>
          <w:szCs w:val="22"/>
        </w:rPr>
      </w:pPr>
      <w:r w:rsidRPr="001B3935">
        <w:rPr>
          <w:rFonts w:ascii="Century Gothic" w:hAnsi="Century Gothic"/>
          <w:sz w:val="22"/>
          <w:szCs w:val="22"/>
        </w:rPr>
        <w:t>Good day</w:t>
      </w:r>
      <w:r>
        <w:rPr>
          <w:rFonts w:ascii="Century Gothic" w:hAnsi="Century Gothic"/>
          <w:sz w:val="22"/>
          <w:szCs w:val="22"/>
        </w:rPr>
        <w:t xml:space="preserve"> </w:t>
      </w:r>
      <w:r w:rsidRPr="001B3935">
        <w:rPr>
          <w:rFonts w:ascii="Century Gothic" w:hAnsi="Century Gothic"/>
          <w:sz w:val="22"/>
          <w:szCs w:val="22"/>
        </w:rPr>
        <w:t>brethren</w:t>
      </w:r>
      <w:r>
        <w:rPr>
          <w:rFonts w:ascii="Century Gothic" w:hAnsi="Century Gothic"/>
          <w:sz w:val="22"/>
          <w:szCs w:val="22"/>
        </w:rPr>
        <w:t xml:space="preserve">, </w:t>
      </w:r>
      <w:r w:rsidRPr="001B3935">
        <w:rPr>
          <w:rFonts w:ascii="Century Gothic" w:hAnsi="Century Gothic"/>
          <w:sz w:val="22"/>
          <w:szCs w:val="22"/>
        </w:rPr>
        <w:t xml:space="preserve">I am Bernice </w:t>
      </w:r>
      <w:proofErr w:type="spellStart"/>
      <w:r>
        <w:rPr>
          <w:rFonts w:ascii="Century Gothic" w:hAnsi="Century Gothic"/>
          <w:sz w:val="22"/>
          <w:szCs w:val="22"/>
        </w:rPr>
        <w:t>M</w:t>
      </w:r>
      <w:r w:rsidRPr="001B3935">
        <w:rPr>
          <w:rFonts w:ascii="Century Gothic" w:hAnsi="Century Gothic"/>
          <w:sz w:val="22"/>
          <w:szCs w:val="22"/>
        </w:rPr>
        <w:t>cBean</w:t>
      </w:r>
      <w:proofErr w:type="spellEnd"/>
      <w:r w:rsidRPr="001B3935">
        <w:rPr>
          <w:rFonts w:ascii="Century Gothic" w:hAnsi="Century Gothic"/>
          <w:sz w:val="22"/>
          <w:szCs w:val="22"/>
        </w:rPr>
        <w:t xml:space="preserve"> </w:t>
      </w:r>
      <w:r>
        <w:rPr>
          <w:rFonts w:ascii="Century Gothic" w:hAnsi="Century Gothic"/>
          <w:sz w:val="22"/>
          <w:szCs w:val="22"/>
        </w:rPr>
        <w:t xml:space="preserve">from </w:t>
      </w:r>
      <w:r w:rsidRPr="001B3935">
        <w:rPr>
          <w:rFonts w:ascii="Century Gothic" w:hAnsi="Century Gothic"/>
          <w:sz w:val="22"/>
          <w:szCs w:val="22"/>
        </w:rPr>
        <w:t xml:space="preserve">Jamaica, desperately trying to </w:t>
      </w:r>
      <w:r w:rsidR="002169B2">
        <w:rPr>
          <w:rFonts w:ascii="Century Gothic" w:hAnsi="Century Gothic"/>
          <w:sz w:val="22"/>
          <w:szCs w:val="22"/>
        </w:rPr>
        <w:t>locate</w:t>
      </w:r>
      <w:r>
        <w:rPr>
          <w:rFonts w:ascii="Century Gothic" w:hAnsi="Century Gothic"/>
          <w:sz w:val="22"/>
          <w:szCs w:val="22"/>
        </w:rPr>
        <w:t xml:space="preserve"> Bro</w:t>
      </w:r>
      <w:r w:rsidRPr="001B3935">
        <w:rPr>
          <w:rFonts w:ascii="Century Gothic" w:hAnsi="Century Gothic"/>
          <w:sz w:val="22"/>
          <w:szCs w:val="22"/>
        </w:rPr>
        <w:t xml:space="preserve">. Isaac </w:t>
      </w:r>
      <w:r>
        <w:rPr>
          <w:rFonts w:ascii="Century Gothic" w:hAnsi="Century Gothic"/>
          <w:sz w:val="22"/>
          <w:szCs w:val="22"/>
        </w:rPr>
        <w:t>J</w:t>
      </w:r>
      <w:r w:rsidRPr="001B3935">
        <w:rPr>
          <w:rFonts w:ascii="Century Gothic" w:hAnsi="Century Gothic"/>
          <w:sz w:val="22"/>
          <w:szCs w:val="22"/>
        </w:rPr>
        <w:t xml:space="preserve">arrett. </w:t>
      </w:r>
      <w:r>
        <w:rPr>
          <w:rFonts w:ascii="Century Gothic" w:hAnsi="Century Gothic"/>
          <w:sz w:val="22"/>
          <w:szCs w:val="22"/>
        </w:rPr>
        <w:t>Bro Jarrett</w:t>
      </w:r>
      <w:r w:rsidRPr="001B3935">
        <w:rPr>
          <w:rFonts w:ascii="Century Gothic" w:hAnsi="Century Gothic"/>
          <w:sz w:val="22"/>
          <w:szCs w:val="22"/>
        </w:rPr>
        <w:t xml:space="preserve"> is a</w:t>
      </w:r>
      <w:r>
        <w:rPr>
          <w:rFonts w:ascii="Century Gothic" w:hAnsi="Century Gothic"/>
          <w:sz w:val="22"/>
          <w:szCs w:val="22"/>
        </w:rPr>
        <w:t>n</w:t>
      </w:r>
      <w:r w:rsidRPr="001B3935">
        <w:rPr>
          <w:rFonts w:ascii="Century Gothic" w:hAnsi="Century Gothic"/>
          <w:sz w:val="22"/>
          <w:szCs w:val="22"/>
        </w:rPr>
        <w:t xml:space="preserve"> </w:t>
      </w:r>
      <w:r>
        <w:rPr>
          <w:rFonts w:ascii="Century Gothic" w:hAnsi="Century Gothic"/>
          <w:sz w:val="22"/>
          <w:szCs w:val="22"/>
        </w:rPr>
        <w:t>SDA</w:t>
      </w:r>
      <w:r w:rsidRPr="001B3935">
        <w:rPr>
          <w:rFonts w:ascii="Century Gothic" w:hAnsi="Century Gothic"/>
          <w:sz w:val="22"/>
          <w:szCs w:val="22"/>
        </w:rPr>
        <w:t xml:space="preserve"> who resides in </w:t>
      </w:r>
      <w:r>
        <w:rPr>
          <w:rFonts w:ascii="Century Gothic" w:hAnsi="Century Gothic"/>
          <w:sz w:val="22"/>
          <w:szCs w:val="22"/>
        </w:rPr>
        <w:t>E</w:t>
      </w:r>
      <w:r w:rsidRPr="001B3935">
        <w:rPr>
          <w:rFonts w:ascii="Century Gothic" w:hAnsi="Century Gothic"/>
          <w:sz w:val="22"/>
          <w:szCs w:val="22"/>
        </w:rPr>
        <w:t xml:space="preserve">ngland. I am a friend of his and I </w:t>
      </w:r>
      <w:r>
        <w:rPr>
          <w:rFonts w:ascii="Century Gothic" w:hAnsi="Century Gothic"/>
          <w:sz w:val="22"/>
          <w:szCs w:val="22"/>
        </w:rPr>
        <w:t>attend</w:t>
      </w:r>
      <w:r w:rsidRPr="001B3935">
        <w:rPr>
          <w:rFonts w:ascii="Century Gothic" w:hAnsi="Century Gothic"/>
          <w:sz w:val="22"/>
          <w:szCs w:val="22"/>
        </w:rPr>
        <w:t xml:space="preserve"> </w:t>
      </w:r>
      <w:r>
        <w:rPr>
          <w:rFonts w:ascii="Century Gothic" w:hAnsi="Century Gothic"/>
          <w:sz w:val="22"/>
          <w:szCs w:val="22"/>
        </w:rPr>
        <w:t>A</w:t>
      </w:r>
      <w:r w:rsidRPr="001B3935">
        <w:rPr>
          <w:rFonts w:ascii="Century Gothic" w:hAnsi="Century Gothic"/>
          <w:sz w:val="22"/>
          <w:szCs w:val="22"/>
        </w:rPr>
        <w:t xml:space="preserve">ndrews </w:t>
      </w:r>
      <w:r>
        <w:rPr>
          <w:rFonts w:ascii="Century Gothic" w:hAnsi="Century Gothic"/>
          <w:sz w:val="22"/>
          <w:szCs w:val="22"/>
        </w:rPr>
        <w:t>SDA</w:t>
      </w:r>
      <w:r w:rsidRPr="001B3935">
        <w:rPr>
          <w:rFonts w:ascii="Century Gothic" w:hAnsi="Century Gothic"/>
          <w:sz w:val="22"/>
          <w:szCs w:val="22"/>
        </w:rPr>
        <w:t xml:space="preserve"> church </w:t>
      </w:r>
      <w:r>
        <w:rPr>
          <w:rFonts w:ascii="Century Gothic" w:hAnsi="Century Gothic"/>
          <w:sz w:val="22"/>
          <w:szCs w:val="22"/>
        </w:rPr>
        <w:t xml:space="preserve">here </w:t>
      </w:r>
      <w:r w:rsidRPr="001B3935">
        <w:rPr>
          <w:rFonts w:ascii="Century Gothic" w:hAnsi="Century Gothic"/>
          <w:sz w:val="22"/>
          <w:szCs w:val="22"/>
        </w:rPr>
        <w:t xml:space="preserve">in </w:t>
      </w:r>
      <w:r>
        <w:rPr>
          <w:rFonts w:ascii="Century Gothic" w:hAnsi="Century Gothic"/>
          <w:sz w:val="22"/>
          <w:szCs w:val="22"/>
        </w:rPr>
        <w:t>J</w:t>
      </w:r>
      <w:r w:rsidRPr="001B3935">
        <w:rPr>
          <w:rFonts w:ascii="Century Gothic" w:hAnsi="Century Gothic"/>
          <w:sz w:val="22"/>
          <w:szCs w:val="22"/>
        </w:rPr>
        <w:t xml:space="preserve">amaica. </w:t>
      </w:r>
      <w:r>
        <w:rPr>
          <w:rFonts w:ascii="Century Gothic" w:hAnsi="Century Gothic"/>
          <w:sz w:val="22"/>
          <w:szCs w:val="22"/>
        </w:rPr>
        <w:t xml:space="preserve">I have been unable to locate </w:t>
      </w:r>
      <w:proofErr w:type="gramStart"/>
      <w:r>
        <w:rPr>
          <w:rFonts w:ascii="Century Gothic" w:hAnsi="Century Gothic"/>
          <w:sz w:val="22"/>
          <w:szCs w:val="22"/>
        </w:rPr>
        <w:t>him</w:t>
      </w:r>
      <w:proofErr w:type="gramEnd"/>
      <w:r>
        <w:rPr>
          <w:rFonts w:ascii="Century Gothic" w:hAnsi="Century Gothic"/>
          <w:sz w:val="22"/>
          <w:szCs w:val="22"/>
        </w:rPr>
        <w:t xml:space="preserve"> and I am increasingly concerned about his whereabouts</w:t>
      </w:r>
      <w:r w:rsidR="002169B2">
        <w:rPr>
          <w:rFonts w:ascii="Century Gothic" w:hAnsi="Century Gothic"/>
          <w:sz w:val="22"/>
          <w:szCs w:val="22"/>
        </w:rPr>
        <w:t xml:space="preserve"> and wellbeing. </w:t>
      </w:r>
      <w:r>
        <w:rPr>
          <w:rFonts w:ascii="Century Gothic" w:hAnsi="Century Gothic"/>
          <w:sz w:val="22"/>
          <w:szCs w:val="22"/>
        </w:rPr>
        <w:t>He is in his 70s or 80s and it is possible that any Jarrett from Jamaica may know him.</w:t>
      </w:r>
      <w:r w:rsidR="002169B2">
        <w:rPr>
          <w:rFonts w:ascii="Century Gothic" w:hAnsi="Century Gothic"/>
          <w:sz w:val="22"/>
          <w:szCs w:val="22"/>
        </w:rPr>
        <w:t xml:space="preserve"> </w:t>
      </w:r>
    </w:p>
    <w:p w14:paraId="4AC59C64" w14:textId="77777777" w:rsidR="002169B2" w:rsidRDefault="002169B2" w:rsidP="001B3935">
      <w:pPr>
        <w:rPr>
          <w:rFonts w:ascii="Century Gothic" w:hAnsi="Century Gothic"/>
          <w:sz w:val="22"/>
          <w:szCs w:val="22"/>
        </w:rPr>
      </w:pPr>
    </w:p>
    <w:p w14:paraId="2EB90E13" w14:textId="5AF2E629" w:rsidR="001B3935" w:rsidRDefault="002169B2" w:rsidP="001B3935">
      <w:pPr>
        <w:rPr>
          <w:rFonts w:ascii="Century Gothic" w:hAnsi="Century Gothic"/>
          <w:sz w:val="22"/>
          <w:szCs w:val="22"/>
        </w:rPr>
      </w:pPr>
      <w:r>
        <w:rPr>
          <w:rFonts w:ascii="Century Gothic" w:hAnsi="Century Gothic"/>
          <w:sz w:val="22"/>
          <w:szCs w:val="22"/>
        </w:rPr>
        <w:t xml:space="preserve">Brethren, if anybody has any idea who he is or where he might be, please contact our head elder, Elder Floyd </w:t>
      </w:r>
      <w:proofErr w:type="spellStart"/>
      <w:r>
        <w:rPr>
          <w:rFonts w:ascii="Century Gothic" w:hAnsi="Century Gothic"/>
          <w:sz w:val="22"/>
          <w:szCs w:val="22"/>
        </w:rPr>
        <w:t>Cuffie</w:t>
      </w:r>
      <w:proofErr w:type="spellEnd"/>
      <w:r>
        <w:rPr>
          <w:rFonts w:ascii="Century Gothic" w:hAnsi="Century Gothic"/>
          <w:sz w:val="22"/>
          <w:szCs w:val="22"/>
        </w:rPr>
        <w:t xml:space="preserve"> on 0</w:t>
      </w:r>
      <w:r w:rsidRPr="002169B2">
        <w:rPr>
          <w:rFonts w:ascii="Century Gothic" w:hAnsi="Century Gothic"/>
          <w:sz w:val="22"/>
          <w:szCs w:val="22"/>
        </w:rPr>
        <w:t>7809 834097</w:t>
      </w:r>
      <w:r>
        <w:rPr>
          <w:rFonts w:ascii="Century Gothic" w:hAnsi="Century Gothic"/>
          <w:sz w:val="22"/>
          <w:szCs w:val="22"/>
        </w:rPr>
        <w:t xml:space="preserve"> as soon as possible</w:t>
      </w:r>
      <w:r w:rsidR="00C52622">
        <w:rPr>
          <w:rFonts w:ascii="Century Gothic" w:hAnsi="Century Gothic"/>
          <w:sz w:val="22"/>
          <w:szCs w:val="22"/>
        </w:rPr>
        <w:t xml:space="preserve">, that’s </w:t>
      </w:r>
      <w:r w:rsidR="00C52622">
        <w:rPr>
          <w:rFonts w:ascii="Century Gothic" w:hAnsi="Century Gothic"/>
          <w:sz w:val="22"/>
          <w:szCs w:val="22"/>
        </w:rPr>
        <w:t>0</w:t>
      </w:r>
      <w:r w:rsidR="00C52622" w:rsidRPr="002169B2">
        <w:rPr>
          <w:rFonts w:ascii="Century Gothic" w:hAnsi="Century Gothic"/>
          <w:sz w:val="22"/>
          <w:szCs w:val="22"/>
        </w:rPr>
        <w:t>7809 834097</w:t>
      </w:r>
      <w:r w:rsidR="00C52622">
        <w:rPr>
          <w:rFonts w:ascii="Century Gothic" w:hAnsi="Century Gothic"/>
          <w:sz w:val="22"/>
          <w:szCs w:val="22"/>
        </w:rPr>
        <w:t>.</w:t>
      </w:r>
    </w:p>
    <w:p w14:paraId="000D4872" w14:textId="77777777" w:rsidR="001B3935" w:rsidRPr="001B3935" w:rsidRDefault="001B3935" w:rsidP="001B3935">
      <w:pPr>
        <w:rPr>
          <w:rFonts w:ascii="Century Gothic" w:hAnsi="Century Gothic"/>
          <w:sz w:val="22"/>
          <w:szCs w:val="22"/>
        </w:rPr>
      </w:pPr>
    </w:p>
    <w:p w14:paraId="293C69E6" w14:textId="77777777" w:rsidR="001B3935" w:rsidRPr="001B3935" w:rsidRDefault="001B3935" w:rsidP="003C6967">
      <w:pPr>
        <w:rPr>
          <w:rFonts w:ascii="Century Gothic" w:hAnsi="Century Gothic" w:cs="Helvetica"/>
          <w:sz w:val="22"/>
          <w:szCs w:val="22"/>
        </w:rPr>
      </w:pPr>
    </w:p>
    <w:p w14:paraId="0A8E8602" w14:textId="42A33196" w:rsidR="00962CB2" w:rsidRDefault="00F03432" w:rsidP="003C6967">
      <w:pPr>
        <w:rPr>
          <w:rFonts w:ascii="Century Gothic" w:hAnsi="Century Gothic" w:cs="Helvetica"/>
          <w:b/>
          <w:bCs/>
          <w:sz w:val="22"/>
          <w:szCs w:val="22"/>
        </w:rPr>
      </w:pPr>
      <w:r>
        <w:rPr>
          <w:rFonts w:ascii="Century Gothic" w:hAnsi="Century Gothic" w:cs="Helvetica"/>
          <w:b/>
          <w:bCs/>
          <w:sz w:val="22"/>
          <w:szCs w:val="22"/>
        </w:rPr>
        <w:t>Pastor Vince Goddard book</w:t>
      </w:r>
    </w:p>
    <w:p w14:paraId="549785D4" w14:textId="342FD9D6" w:rsidR="00202947" w:rsidRPr="00202947" w:rsidRDefault="00F03432" w:rsidP="00202947">
      <w:pPr>
        <w:rPr>
          <w:rFonts w:ascii="Century Gothic" w:hAnsi="Century Gothic"/>
          <w:sz w:val="22"/>
          <w:szCs w:val="22"/>
        </w:rPr>
      </w:pPr>
      <w:r>
        <w:rPr>
          <w:rFonts w:ascii="Century Gothic" w:hAnsi="Century Gothic" w:cs="Helvetica"/>
          <w:sz w:val="22"/>
          <w:szCs w:val="22"/>
        </w:rPr>
        <w:t xml:space="preserve">For those who would like a copy of </w:t>
      </w:r>
      <w:r w:rsidR="00202947">
        <w:rPr>
          <w:rFonts w:ascii="Century Gothic" w:hAnsi="Century Gothic" w:cs="Helvetica"/>
          <w:sz w:val="22"/>
          <w:szCs w:val="22"/>
        </w:rPr>
        <w:t xml:space="preserve">our former </w:t>
      </w:r>
      <w:r>
        <w:rPr>
          <w:rFonts w:ascii="Century Gothic" w:hAnsi="Century Gothic" w:cs="Helvetica"/>
          <w:sz w:val="22"/>
          <w:szCs w:val="22"/>
        </w:rPr>
        <w:t xml:space="preserve">Pastor Vince </w:t>
      </w:r>
      <w:proofErr w:type="spellStart"/>
      <w:r>
        <w:rPr>
          <w:rFonts w:ascii="Century Gothic" w:hAnsi="Century Gothic" w:cs="Helvetica"/>
          <w:sz w:val="22"/>
          <w:szCs w:val="22"/>
        </w:rPr>
        <w:t>Goddards</w:t>
      </w:r>
      <w:proofErr w:type="spellEnd"/>
      <w:r>
        <w:rPr>
          <w:rFonts w:ascii="Century Gothic" w:hAnsi="Century Gothic" w:cs="Helvetica"/>
          <w:sz w:val="22"/>
          <w:szCs w:val="22"/>
        </w:rPr>
        <w:t xml:space="preserve"> book, When the Spirit Moves, please see Elder Anita Anderson after service today to order your copy. When the Spirit Moves is an inspiring autobiography, sharing his intriguing </w:t>
      </w:r>
      <w:r w:rsidRPr="00202947">
        <w:rPr>
          <w:rFonts w:ascii="Century Gothic" w:hAnsi="Century Gothic" w:cs="Helvetica"/>
          <w:sz w:val="22"/>
          <w:szCs w:val="22"/>
        </w:rPr>
        <w:t>journey from being born in Jamaica and leaving school without a single academic qualification</w:t>
      </w:r>
      <w:r w:rsidR="00202947">
        <w:rPr>
          <w:rFonts w:ascii="Century Gothic" w:hAnsi="Century Gothic" w:cs="Helvetica"/>
          <w:sz w:val="22"/>
          <w:szCs w:val="22"/>
        </w:rPr>
        <w:t xml:space="preserve">, </w:t>
      </w:r>
      <w:r w:rsidR="00202947" w:rsidRPr="00202947">
        <w:rPr>
          <w:rFonts w:ascii="Century Gothic" w:hAnsi="Century Gothic" w:cs="Helvetica"/>
          <w:sz w:val="22"/>
          <w:szCs w:val="22"/>
        </w:rPr>
        <w:t>to becom</w:t>
      </w:r>
      <w:r w:rsidR="00202947">
        <w:rPr>
          <w:rFonts w:ascii="Century Gothic" w:hAnsi="Century Gothic" w:cs="Helvetica"/>
          <w:sz w:val="22"/>
          <w:szCs w:val="22"/>
        </w:rPr>
        <w:t>ing</w:t>
      </w:r>
      <w:r w:rsidR="00202947" w:rsidRPr="00202947">
        <w:rPr>
          <w:rFonts w:ascii="Century Gothic" w:hAnsi="Century Gothic" w:cs="Helvetica"/>
          <w:sz w:val="22"/>
          <w:szCs w:val="22"/>
        </w:rPr>
        <w:t xml:space="preserve"> an accomplished pastor, evangelist, missionary and more, through the guidance of the Holy Spirit. The book </w:t>
      </w:r>
      <w:r w:rsidR="00202947" w:rsidRPr="00202947">
        <w:rPr>
          <w:rFonts w:ascii="Century Gothic" w:hAnsi="Century Gothic" w:cs="Noto Serif"/>
          <w:color w:val="000000"/>
          <w:sz w:val="22"/>
          <w:szCs w:val="22"/>
          <w:shd w:val="clear" w:color="auto" w:fill="FFFFFF"/>
        </w:rPr>
        <w:t xml:space="preserve">retells seven decades of </w:t>
      </w:r>
      <w:r w:rsidR="00202947" w:rsidRPr="00202947">
        <w:rPr>
          <w:rFonts w:ascii="Century Gothic" w:hAnsi="Century Gothic" w:cs="Noto Serif"/>
          <w:color w:val="000000"/>
          <w:sz w:val="22"/>
          <w:szCs w:val="22"/>
          <w:shd w:val="clear" w:color="auto" w:fill="FFFFFF"/>
        </w:rPr>
        <w:t>his</w:t>
      </w:r>
      <w:r w:rsidR="00202947" w:rsidRPr="00202947">
        <w:rPr>
          <w:rFonts w:ascii="Century Gothic" w:hAnsi="Century Gothic" w:cs="Noto Serif"/>
          <w:color w:val="000000"/>
          <w:sz w:val="22"/>
          <w:szCs w:val="22"/>
          <w:shd w:val="clear" w:color="auto" w:fill="FFFFFF"/>
        </w:rPr>
        <w:t xml:space="preserve"> action-packed life and his </w:t>
      </w:r>
      <w:proofErr w:type="spellStart"/>
      <w:r w:rsidR="00202947" w:rsidRPr="00202947">
        <w:rPr>
          <w:rFonts w:ascii="Century Gothic" w:hAnsi="Century Gothic" w:cs="Noto Serif"/>
          <w:color w:val="000000"/>
          <w:sz w:val="22"/>
          <w:szCs w:val="22"/>
          <w:shd w:val="clear" w:color="auto" w:fill="FFFFFF"/>
        </w:rPr>
        <w:t>breathtaking</w:t>
      </w:r>
      <w:proofErr w:type="spellEnd"/>
      <w:r w:rsidR="00202947" w:rsidRPr="00202947">
        <w:rPr>
          <w:rFonts w:ascii="Century Gothic" w:hAnsi="Century Gothic" w:cs="Noto Serif"/>
          <w:color w:val="000000"/>
          <w:sz w:val="22"/>
          <w:szCs w:val="22"/>
          <w:shd w:val="clear" w:color="auto" w:fill="FFFFFF"/>
        </w:rPr>
        <w:t xml:space="preserve"> stories of divine interventions.</w:t>
      </w:r>
      <w:r w:rsidR="00202947" w:rsidRPr="00202947">
        <w:rPr>
          <w:rFonts w:ascii="Century Gothic" w:hAnsi="Century Gothic" w:cs="Noto Serif"/>
          <w:color w:val="000000"/>
          <w:sz w:val="22"/>
          <w:szCs w:val="22"/>
          <w:shd w:val="clear" w:color="auto" w:fill="FFFFFF"/>
        </w:rPr>
        <w:t xml:space="preserve"> Please see Sis Anderson after service today.</w:t>
      </w:r>
    </w:p>
    <w:p w14:paraId="09B22CE0" w14:textId="53F60030" w:rsidR="00F03432" w:rsidRPr="00202947" w:rsidRDefault="00F03432" w:rsidP="003C6967">
      <w:pPr>
        <w:rPr>
          <w:rFonts w:ascii="Century Gothic" w:hAnsi="Century Gothic" w:cs="Helvetica"/>
          <w:sz w:val="22"/>
          <w:szCs w:val="22"/>
        </w:rPr>
      </w:pPr>
    </w:p>
    <w:p w14:paraId="33196C7A" w14:textId="77777777" w:rsidR="00202947" w:rsidRPr="00202947" w:rsidRDefault="00202947" w:rsidP="00202947">
      <w:pPr>
        <w:rPr>
          <w:rFonts w:ascii="Century Gothic" w:hAnsi="Century Gothic"/>
          <w:b/>
          <w:sz w:val="22"/>
          <w:szCs w:val="22"/>
        </w:rPr>
      </w:pPr>
      <w:r w:rsidRPr="00202947">
        <w:rPr>
          <w:rFonts w:ascii="Century Gothic" w:hAnsi="Century Gothic"/>
          <w:b/>
          <w:sz w:val="22"/>
          <w:szCs w:val="22"/>
        </w:rPr>
        <w:t>Cornerstone Counselling Service</w:t>
      </w:r>
    </w:p>
    <w:p w14:paraId="71635730" w14:textId="77777777" w:rsidR="00202947" w:rsidRPr="00202947" w:rsidRDefault="00202947" w:rsidP="00202947">
      <w:pPr>
        <w:rPr>
          <w:rFonts w:ascii="Century Gothic" w:hAnsi="Century Gothic"/>
          <w:sz w:val="22"/>
          <w:szCs w:val="22"/>
        </w:rPr>
      </w:pPr>
      <w:r w:rsidRPr="00202947">
        <w:rPr>
          <w:rFonts w:ascii="Century Gothic" w:hAnsi="Century Gothic"/>
          <w:sz w:val="22"/>
          <w:szCs w:val="22"/>
        </w:rPr>
        <w:t>We would like to remind you all about Cornerstone Counselling Service, CCS are readily available to support you with your emotional wellbeing. They are sponsored by the South England Conference and provide a confidential and professional service for children, young people, couples, individuals and families.</w:t>
      </w:r>
    </w:p>
    <w:p w14:paraId="0B14C899" w14:textId="77777777" w:rsidR="00202947" w:rsidRPr="00202947" w:rsidRDefault="00202947" w:rsidP="00202947">
      <w:pPr>
        <w:rPr>
          <w:rFonts w:ascii="Century Gothic" w:hAnsi="Century Gothic"/>
          <w:sz w:val="22"/>
          <w:szCs w:val="22"/>
        </w:rPr>
      </w:pPr>
    </w:p>
    <w:p w14:paraId="3760484F" w14:textId="77777777" w:rsidR="00202947" w:rsidRPr="00202947" w:rsidRDefault="00202947" w:rsidP="00202947">
      <w:pPr>
        <w:pStyle w:val="ListParagraph"/>
        <w:numPr>
          <w:ilvl w:val="0"/>
          <w:numId w:val="15"/>
        </w:numPr>
        <w:rPr>
          <w:rFonts w:ascii="Century Gothic" w:hAnsi="Century Gothic"/>
          <w:sz w:val="22"/>
          <w:szCs w:val="22"/>
        </w:rPr>
      </w:pPr>
      <w:r w:rsidRPr="00202947">
        <w:rPr>
          <w:rFonts w:ascii="Century Gothic" w:hAnsi="Century Gothic"/>
          <w:sz w:val="22"/>
          <w:szCs w:val="22"/>
        </w:rPr>
        <w:lastRenderedPageBreak/>
        <w:t xml:space="preserve">You can call the dedicated listening line from 8am to midnight, seven days a week on 0330 133 </w:t>
      </w:r>
      <w:proofErr w:type="gramStart"/>
      <w:r w:rsidRPr="00202947">
        <w:rPr>
          <w:rFonts w:ascii="Century Gothic" w:hAnsi="Century Gothic"/>
          <w:sz w:val="22"/>
          <w:szCs w:val="22"/>
        </w:rPr>
        <w:t>2495;</w:t>
      </w:r>
      <w:proofErr w:type="gramEnd"/>
      <w:r w:rsidRPr="00202947">
        <w:rPr>
          <w:rFonts w:ascii="Century Gothic" w:hAnsi="Century Gothic"/>
          <w:sz w:val="22"/>
          <w:szCs w:val="22"/>
        </w:rPr>
        <w:t xml:space="preserve"> </w:t>
      </w:r>
    </w:p>
    <w:p w14:paraId="03C2D76B" w14:textId="77777777" w:rsidR="00202947" w:rsidRPr="00202947" w:rsidRDefault="00202947" w:rsidP="00202947">
      <w:pPr>
        <w:pStyle w:val="ListParagraph"/>
        <w:numPr>
          <w:ilvl w:val="0"/>
          <w:numId w:val="15"/>
        </w:numPr>
        <w:rPr>
          <w:rFonts w:ascii="Century Gothic" w:hAnsi="Century Gothic"/>
          <w:sz w:val="22"/>
          <w:szCs w:val="22"/>
        </w:rPr>
      </w:pPr>
      <w:r w:rsidRPr="00202947">
        <w:rPr>
          <w:rFonts w:ascii="Century Gothic" w:hAnsi="Century Gothic"/>
          <w:sz w:val="22"/>
          <w:szCs w:val="22"/>
        </w:rPr>
        <w:t xml:space="preserve">For counselling appointments, call the CCS office on 0207 723 8050, from 9.30am to 5.30pm, Monday to Thursday, and 9am to 12 noon on </w:t>
      </w:r>
      <w:proofErr w:type="gramStart"/>
      <w:r w:rsidRPr="00202947">
        <w:rPr>
          <w:rFonts w:ascii="Century Gothic" w:hAnsi="Century Gothic"/>
          <w:sz w:val="22"/>
          <w:szCs w:val="22"/>
        </w:rPr>
        <w:t>Fridays;</w:t>
      </w:r>
      <w:proofErr w:type="gramEnd"/>
      <w:r w:rsidRPr="00202947">
        <w:rPr>
          <w:rFonts w:ascii="Century Gothic" w:hAnsi="Century Gothic"/>
          <w:sz w:val="22"/>
          <w:szCs w:val="22"/>
        </w:rPr>
        <w:t xml:space="preserve"> </w:t>
      </w:r>
    </w:p>
    <w:p w14:paraId="64CED9BE" w14:textId="77777777" w:rsidR="00202947" w:rsidRPr="00202947" w:rsidRDefault="00202947" w:rsidP="00202947">
      <w:pPr>
        <w:pStyle w:val="ListParagraph"/>
        <w:numPr>
          <w:ilvl w:val="0"/>
          <w:numId w:val="15"/>
        </w:numPr>
        <w:rPr>
          <w:rFonts w:ascii="Century Gothic" w:hAnsi="Century Gothic"/>
          <w:sz w:val="22"/>
          <w:szCs w:val="22"/>
        </w:rPr>
      </w:pPr>
      <w:r w:rsidRPr="00202947">
        <w:rPr>
          <w:rFonts w:ascii="Century Gothic" w:hAnsi="Century Gothic"/>
          <w:sz w:val="22"/>
          <w:szCs w:val="22"/>
        </w:rPr>
        <w:t xml:space="preserve">You can also email </w:t>
      </w:r>
      <w:hyperlink r:id="rId5" w:history="1">
        <w:r w:rsidRPr="00202947">
          <w:rPr>
            <w:rStyle w:val="Hyperlink"/>
            <w:rFonts w:ascii="Century Gothic" w:hAnsi="Century Gothic"/>
            <w:sz w:val="22"/>
            <w:szCs w:val="22"/>
          </w:rPr>
          <w:t>connect@ccscounselling.org.uk</w:t>
        </w:r>
      </w:hyperlink>
      <w:r w:rsidRPr="00202947">
        <w:rPr>
          <w:rFonts w:ascii="Century Gothic" w:hAnsi="Century Gothic"/>
          <w:sz w:val="22"/>
          <w:szCs w:val="22"/>
        </w:rPr>
        <w:t xml:space="preserve">; </w:t>
      </w:r>
    </w:p>
    <w:p w14:paraId="6E843EDD" w14:textId="77777777" w:rsidR="00202947" w:rsidRPr="00202947" w:rsidRDefault="00202947" w:rsidP="00202947">
      <w:pPr>
        <w:rPr>
          <w:rFonts w:ascii="Century Gothic" w:hAnsi="Century Gothic"/>
          <w:sz w:val="22"/>
          <w:szCs w:val="22"/>
        </w:rPr>
      </w:pPr>
    </w:p>
    <w:p w14:paraId="626C9341" w14:textId="77777777" w:rsidR="00202947" w:rsidRPr="00202947" w:rsidRDefault="00202947" w:rsidP="00202947">
      <w:pPr>
        <w:rPr>
          <w:rFonts w:ascii="Century Gothic" w:hAnsi="Century Gothic"/>
          <w:sz w:val="22"/>
          <w:szCs w:val="22"/>
        </w:rPr>
      </w:pPr>
      <w:r w:rsidRPr="00202947">
        <w:rPr>
          <w:rFonts w:ascii="Century Gothic" w:hAnsi="Century Gothic"/>
          <w:sz w:val="22"/>
          <w:szCs w:val="22"/>
        </w:rPr>
        <w:t xml:space="preserve">You can also visit the Cornerstone website to chat online, seek emotional support and attain further resources: visit </w:t>
      </w:r>
      <w:hyperlink r:id="rId6" w:history="1">
        <w:r w:rsidRPr="00202947">
          <w:rPr>
            <w:rStyle w:val="Hyperlink"/>
            <w:rFonts w:ascii="Century Gothic" w:hAnsi="Century Gothic"/>
            <w:sz w:val="22"/>
            <w:szCs w:val="22"/>
          </w:rPr>
          <w:t>www.ccscounselling.org.uk</w:t>
        </w:r>
      </w:hyperlink>
    </w:p>
    <w:p w14:paraId="736D298D" w14:textId="2E97B728" w:rsidR="001B7098" w:rsidRPr="00202947" w:rsidRDefault="001B7098" w:rsidP="003C6967">
      <w:pPr>
        <w:rPr>
          <w:rFonts w:ascii="Century Gothic" w:hAnsi="Century Gothic"/>
          <w:bCs/>
          <w:sz w:val="22"/>
          <w:szCs w:val="22"/>
        </w:rPr>
      </w:pPr>
    </w:p>
    <w:p w14:paraId="71D39364" w14:textId="77777777" w:rsidR="00A54E39" w:rsidRPr="00202947" w:rsidRDefault="00A54E39" w:rsidP="003C6967">
      <w:pPr>
        <w:rPr>
          <w:rFonts w:ascii="Century Gothic" w:hAnsi="Century Gothic"/>
          <w:b/>
          <w:sz w:val="22"/>
          <w:szCs w:val="22"/>
        </w:rPr>
      </w:pPr>
    </w:p>
    <w:p w14:paraId="726E501D" w14:textId="16EBDEEB" w:rsidR="00530BC3" w:rsidRPr="00E42598" w:rsidRDefault="00530BC3" w:rsidP="003C6967">
      <w:pPr>
        <w:rPr>
          <w:rFonts w:ascii="Century Gothic" w:eastAsiaTheme="minorHAnsi" w:hAnsi="Century Gothic" w:cstheme="minorBidi"/>
          <w:b/>
          <w:sz w:val="22"/>
          <w:szCs w:val="22"/>
        </w:rPr>
      </w:pPr>
      <w:r w:rsidRPr="00E42598">
        <w:rPr>
          <w:rFonts w:ascii="Century Gothic" w:hAnsi="Century Gothic"/>
          <w:b/>
          <w:sz w:val="22"/>
          <w:szCs w:val="22"/>
        </w:rPr>
        <w:t>And finally…</w:t>
      </w:r>
    </w:p>
    <w:p w14:paraId="58154031" w14:textId="2F696D9C" w:rsidR="00BD74F4" w:rsidRPr="00E42598" w:rsidRDefault="00BD74F4" w:rsidP="003C6967">
      <w:pPr>
        <w:rPr>
          <w:rFonts w:ascii="Century Gothic" w:hAnsi="Century Gothic"/>
          <w:sz w:val="22"/>
          <w:szCs w:val="22"/>
        </w:rPr>
      </w:pPr>
    </w:p>
    <w:p w14:paraId="7A9EB5D6" w14:textId="77777777" w:rsidR="00723392" w:rsidRPr="00E42598" w:rsidRDefault="00723392" w:rsidP="003C6967">
      <w:pPr>
        <w:rPr>
          <w:rFonts w:ascii="Century Gothic" w:hAnsi="Century Gothic"/>
          <w:sz w:val="22"/>
          <w:szCs w:val="22"/>
        </w:rPr>
      </w:pPr>
    </w:p>
    <w:p w14:paraId="0A2EE929" w14:textId="77777777" w:rsidR="00386DE1" w:rsidRPr="00E42598" w:rsidRDefault="00386DE1" w:rsidP="00386DE1">
      <w:pPr>
        <w:rPr>
          <w:rFonts w:ascii="Century Gothic" w:hAnsi="Century Gothic"/>
          <w:b/>
          <w:sz w:val="22"/>
          <w:szCs w:val="22"/>
        </w:rPr>
      </w:pPr>
      <w:r w:rsidRPr="00E42598">
        <w:rPr>
          <w:rFonts w:ascii="Century Gothic" w:hAnsi="Century Gothic"/>
          <w:b/>
          <w:sz w:val="22"/>
          <w:szCs w:val="22"/>
        </w:rPr>
        <w:t>Sabbath School Quarterlies</w:t>
      </w:r>
    </w:p>
    <w:p w14:paraId="3295F170" w14:textId="4489546A" w:rsidR="00386DE1" w:rsidRPr="006E4857" w:rsidRDefault="00386DE1" w:rsidP="00386DE1">
      <w:pPr>
        <w:rPr>
          <w:rFonts w:ascii="Century Gothic" w:hAnsi="Century Gothic"/>
          <w:bCs/>
          <w:sz w:val="22"/>
          <w:szCs w:val="22"/>
        </w:rPr>
      </w:pPr>
      <w:r w:rsidRPr="00E42598">
        <w:rPr>
          <w:rFonts w:ascii="Century Gothic" w:hAnsi="Century Gothic"/>
          <w:bCs/>
          <w:sz w:val="22"/>
          <w:szCs w:val="22"/>
        </w:rPr>
        <w:t xml:space="preserve">Please order your Senior, Teacher and Children quarterlies now from Sis </w:t>
      </w:r>
      <w:r w:rsidR="00C52622">
        <w:rPr>
          <w:rFonts w:ascii="Century Gothic" w:hAnsi="Century Gothic"/>
          <w:bCs/>
          <w:sz w:val="22"/>
          <w:szCs w:val="22"/>
        </w:rPr>
        <w:t xml:space="preserve">Lina </w:t>
      </w:r>
      <w:r w:rsidRPr="00E42598">
        <w:rPr>
          <w:rFonts w:ascii="Century Gothic" w:hAnsi="Century Gothic"/>
          <w:bCs/>
          <w:sz w:val="22"/>
          <w:szCs w:val="22"/>
        </w:rPr>
        <w:t xml:space="preserve">Castor on 07958 193140, that’s 07958 193140.  The deadline for your order is Sabbath 28th May. </w:t>
      </w:r>
      <w:r w:rsidRPr="006E4857">
        <w:rPr>
          <w:rFonts w:ascii="Century Gothic" w:hAnsi="Century Gothic"/>
          <w:bCs/>
          <w:sz w:val="22"/>
          <w:szCs w:val="22"/>
        </w:rPr>
        <w:t>Please note that NO quarterlies will be ordered after the deadline.</w:t>
      </w:r>
    </w:p>
    <w:p w14:paraId="4A85D1C6" w14:textId="3D5C27A9" w:rsidR="00580BA6" w:rsidRPr="006E4857" w:rsidRDefault="00580BA6" w:rsidP="003C6967">
      <w:pPr>
        <w:rPr>
          <w:rFonts w:ascii="Century Gothic" w:hAnsi="Century Gothic" w:cs="Segoe UI"/>
          <w:i/>
          <w:iCs/>
          <w:sz w:val="22"/>
          <w:szCs w:val="22"/>
        </w:rPr>
      </w:pPr>
    </w:p>
    <w:p w14:paraId="6A87BF6B" w14:textId="77777777" w:rsidR="006E4857" w:rsidRPr="006E4857" w:rsidRDefault="006E4857" w:rsidP="006E4857">
      <w:pPr>
        <w:rPr>
          <w:rFonts w:ascii="Century Gothic" w:hAnsi="Century Gothic" w:cs="Segoe UI"/>
          <w:i/>
          <w:iCs/>
          <w:sz w:val="22"/>
          <w:szCs w:val="22"/>
        </w:rPr>
      </w:pPr>
      <w:r w:rsidRPr="006E4857">
        <w:rPr>
          <w:rFonts w:ascii="Century Gothic" w:hAnsi="Century Gothic" w:cs="Segoe UI"/>
          <w:i/>
          <w:iCs/>
          <w:sz w:val="22"/>
          <w:szCs w:val="22"/>
        </w:rPr>
        <w:t xml:space="preserve">This brings me to the end of today’s announcements; Don’t forget you can catch </w:t>
      </w:r>
      <w:proofErr w:type="gramStart"/>
      <w:r w:rsidRPr="006E4857">
        <w:rPr>
          <w:rFonts w:ascii="Century Gothic" w:hAnsi="Century Gothic" w:cs="Segoe UI"/>
          <w:i/>
          <w:iCs/>
          <w:sz w:val="22"/>
          <w:szCs w:val="22"/>
        </w:rPr>
        <w:t>today’s</w:t>
      </w:r>
      <w:proofErr w:type="gramEnd"/>
      <w:r w:rsidRPr="006E4857">
        <w:rPr>
          <w:rFonts w:ascii="Century Gothic" w:hAnsi="Century Gothic" w:cs="Segoe UI"/>
          <w:i/>
          <w:iCs/>
          <w:sz w:val="22"/>
          <w:szCs w:val="22"/>
        </w:rPr>
        <w:t xml:space="preserve"> and our previous services on our YouTube channel, simply search: </w:t>
      </w:r>
      <w:r w:rsidRPr="006E4857">
        <w:rPr>
          <w:rFonts w:ascii="Century Gothic" w:hAnsi="Century Gothic" w:cs="Segoe UI"/>
          <w:b/>
          <w:i/>
          <w:iCs/>
          <w:sz w:val="22"/>
          <w:szCs w:val="22"/>
        </w:rPr>
        <w:t>Holloway SDA Church</w:t>
      </w:r>
      <w:r w:rsidRPr="006E4857">
        <w:rPr>
          <w:rFonts w:ascii="Century Gothic" w:hAnsi="Century Gothic" w:cs="Segoe UI"/>
          <w:i/>
          <w:iCs/>
          <w:sz w:val="22"/>
          <w:szCs w:val="22"/>
        </w:rPr>
        <w:t>.</w:t>
      </w:r>
    </w:p>
    <w:p w14:paraId="136A4D4C" w14:textId="77777777" w:rsidR="00386DE1" w:rsidRPr="006E4857" w:rsidRDefault="00386DE1" w:rsidP="003C6967">
      <w:pPr>
        <w:rPr>
          <w:rFonts w:ascii="Century Gothic" w:hAnsi="Century Gothic" w:cs="Segoe UI"/>
          <w:i/>
          <w:iCs/>
          <w:sz w:val="22"/>
          <w:szCs w:val="22"/>
        </w:rPr>
      </w:pPr>
    </w:p>
    <w:p w14:paraId="10401AB4" w14:textId="245E62CC" w:rsidR="00FF2A8B" w:rsidRPr="00E42598" w:rsidRDefault="00152A39" w:rsidP="003C6967">
      <w:pPr>
        <w:rPr>
          <w:rFonts w:ascii="Century Gothic" w:hAnsi="Century Gothic" w:cs="Segoe UI"/>
          <w:i/>
          <w:iCs/>
          <w:color w:val="000000"/>
          <w:sz w:val="22"/>
          <w:szCs w:val="22"/>
        </w:rPr>
      </w:pPr>
      <w:r w:rsidRPr="006E4857">
        <w:rPr>
          <w:rFonts w:ascii="Century Gothic" w:hAnsi="Century Gothic" w:cs="Segoe UI"/>
          <w:i/>
          <w:iCs/>
          <w:sz w:val="22"/>
          <w:szCs w:val="22"/>
        </w:rPr>
        <w:t>Thank</w:t>
      </w:r>
      <w:r w:rsidR="00580BA6" w:rsidRPr="006E4857">
        <w:rPr>
          <w:rFonts w:ascii="Century Gothic" w:hAnsi="Century Gothic" w:cs="Segoe UI"/>
          <w:i/>
          <w:iCs/>
          <w:sz w:val="22"/>
          <w:szCs w:val="22"/>
        </w:rPr>
        <w:t xml:space="preserve"> you</w:t>
      </w:r>
      <w:r w:rsidR="00C67C25" w:rsidRPr="006E4857">
        <w:rPr>
          <w:rFonts w:ascii="Century Gothic" w:hAnsi="Century Gothic" w:cs="Segoe UI"/>
          <w:i/>
          <w:iCs/>
          <w:sz w:val="22"/>
          <w:szCs w:val="22"/>
        </w:rPr>
        <w:t xml:space="preserve"> fo</w:t>
      </w:r>
      <w:r w:rsidR="00C67C25" w:rsidRPr="00E42598">
        <w:rPr>
          <w:rFonts w:ascii="Century Gothic" w:hAnsi="Century Gothic" w:cs="Segoe UI"/>
          <w:i/>
          <w:iCs/>
          <w:sz w:val="22"/>
          <w:szCs w:val="22"/>
        </w:rPr>
        <w:t>r</w:t>
      </w:r>
      <w:r w:rsidR="00580BA6" w:rsidRPr="00E42598">
        <w:rPr>
          <w:rFonts w:ascii="Century Gothic" w:hAnsi="Century Gothic" w:cs="Segoe UI"/>
          <w:i/>
          <w:iCs/>
          <w:sz w:val="22"/>
          <w:szCs w:val="22"/>
        </w:rPr>
        <w:t xml:space="preserve"> listening, I’m </w:t>
      </w:r>
      <w:r w:rsidR="009A2171">
        <w:rPr>
          <w:rFonts w:ascii="Century Gothic" w:hAnsi="Century Gothic" w:cs="Segoe UI"/>
          <w:b/>
          <w:sz w:val="22"/>
          <w:szCs w:val="22"/>
        </w:rPr>
        <w:t>Patricia Pi</w:t>
      </w:r>
      <w:r w:rsidR="00C52622">
        <w:rPr>
          <w:rFonts w:ascii="Century Gothic" w:hAnsi="Century Gothic" w:cs="Segoe UI"/>
          <w:b/>
          <w:sz w:val="22"/>
          <w:szCs w:val="22"/>
        </w:rPr>
        <w:t>lgrim</w:t>
      </w:r>
      <w:r w:rsidR="00BD74F4" w:rsidRPr="00E42598">
        <w:rPr>
          <w:rFonts w:ascii="Century Gothic" w:hAnsi="Century Gothic" w:cs="Segoe UI"/>
          <w:b/>
          <w:sz w:val="22"/>
          <w:szCs w:val="22"/>
        </w:rPr>
        <w:t>,</w:t>
      </w:r>
      <w:r w:rsidR="00D04EF3" w:rsidRPr="00E42598">
        <w:rPr>
          <w:rFonts w:ascii="Century Gothic" w:hAnsi="Century Gothic" w:cs="Segoe UI"/>
          <w:i/>
          <w:iCs/>
          <w:sz w:val="22"/>
          <w:szCs w:val="22"/>
        </w:rPr>
        <w:t xml:space="preserve"> stay blessed and</w:t>
      </w:r>
      <w:r w:rsidR="00580BA6" w:rsidRPr="00E42598">
        <w:rPr>
          <w:rFonts w:ascii="Century Gothic" w:hAnsi="Century Gothic" w:cs="Segoe UI"/>
          <w:i/>
          <w:iCs/>
          <w:sz w:val="22"/>
          <w:szCs w:val="22"/>
        </w:rPr>
        <w:t xml:space="preserve"> have a wonde</w:t>
      </w:r>
      <w:r w:rsidR="00580BA6" w:rsidRPr="00E42598">
        <w:rPr>
          <w:rFonts w:ascii="Century Gothic" w:hAnsi="Century Gothic" w:cs="Segoe UI"/>
          <w:i/>
          <w:iCs/>
          <w:color w:val="000000"/>
          <w:sz w:val="22"/>
          <w:szCs w:val="22"/>
        </w:rPr>
        <w:t>rful Sabbath</w:t>
      </w:r>
      <w:r w:rsidR="00D04EF3" w:rsidRPr="00E42598">
        <w:rPr>
          <w:rFonts w:ascii="Century Gothic" w:hAnsi="Century Gothic" w:cs="Segoe UI"/>
          <w:i/>
          <w:iCs/>
          <w:color w:val="000000"/>
          <w:sz w:val="22"/>
          <w:szCs w:val="22"/>
        </w:rPr>
        <w:t>.</w:t>
      </w:r>
    </w:p>
    <w:sectPr w:rsidR="00FF2A8B" w:rsidRPr="00E42598"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Noto Serif">
    <w:panose1 w:val="02020600060500020200"/>
    <w:charset w:val="00"/>
    <w:family w:val="roman"/>
    <w:pitch w:val="variable"/>
    <w:sig w:usb0="E00002FF" w:usb1="500078FF" w:usb2="00000029" w:usb3="00000000" w:csb0="0000019F" w:csb1="00000000"/>
  </w:font>
  <w:font w:name="Yu Gothic Light">
    <w:altName w:val="游ゴシック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E16531"/>
    <w:multiLevelType w:val="hybridMultilevel"/>
    <w:tmpl w:val="B498C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8E1A8F"/>
    <w:multiLevelType w:val="multilevel"/>
    <w:tmpl w:val="157C9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837E42"/>
    <w:multiLevelType w:val="multilevel"/>
    <w:tmpl w:val="0498BD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A057AC"/>
    <w:multiLevelType w:val="multilevel"/>
    <w:tmpl w:val="50FA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3"/>
  </w:num>
  <w:num w:numId="3">
    <w:abstractNumId w:val="12"/>
  </w:num>
  <w:num w:numId="4">
    <w:abstractNumId w:val="14"/>
  </w:num>
  <w:num w:numId="5">
    <w:abstractNumId w:val="24"/>
  </w:num>
  <w:num w:numId="6">
    <w:abstractNumId w:val="18"/>
  </w:num>
  <w:num w:numId="7">
    <w:abstractNumId w:val="4"/>
  </w:num>
  <w:num w:numId="8">
    <w:abstractNumId w:val="1"/>
  </w:num>
  <w:num w:numId="9">
    <w:abstractNumId w:val="9"/>
  </w:num>
  <w:num w:numId="10">
    <w:abstractNumId w:val="0"/>
  </w:num>
  <w:num w:numId="11">
    <w:abstractNumId w:val="21"/>
  </w:num>
  <w:num w:numId="12">
    <w:abstractNumId w:val="16"/>
  </w:num>
  <w:num w:numId="13">
    <w:abstractNumId w:val="22"/>
  </w:num>
  <w:num w:numId="14">
    <w:abstractNumId w:val="13"/>
  </w:num>
  <w:num w:numId="15">
    <w:abstractNumId w:val="3"/>
  </w:num>
  <w:num w:numId="16">
    <w:abstractNumId w:val="15"/>
  </w:num>
  <w:num w:numId="17">
    <w:abstractNumId w:val="2"/>
  </w:num>
  <w:num w:numId="18">
    <w:abstractNumId w:val="7"/>
  </w:num>
  <w:num w:numId="19">
    <w:abstractNumId w:val="8"/>
  </w:num>
  <w:num w:numId="20">
    <w:abstractNumId w:val="20"/>
  </w:num>
  <w:num w:numId="21">
    <w:abstractNumId w:val="19"/>
  </w:num>
  <w:num w:numId="22">
    <w:abstractNumId w:val="10"/>
  </w:num>
  <w:num w:numId="23">
    <w:abstractNumId w:val="17"/>
  </w:num>
  <w:num w:numId="24">
    <w:abstractNumId w:val="1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4C92"/>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FA7"/>
    <w:rsid w:val="0008685B"/>
    <w:rsid w:val="000874E4"/>
    <w:rsid w:val="00087A7F"/>
    <w:rsid w:val="00090DDC"/>
    <w:rsid w:val="0009209B"/>
    <w:rsid w:val="00093219"/>
    <w:rsid w:val="00094524"/>
    <w:rsid w:val="00095843"/>
    <w:rsid w:val="00095C6F"/>
    <w:rsid w:val="00096076"/>
    <w:rsid w:val="00096736"/>
    <w:rsid w:val="00096B75"/>
    <w:rsid w:val="000A4C43"/>
    <w:rsid w:val="000A60F6"/>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D7D6C"/>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3DC"/>
    <w:rsid w:val="00137B47"/>
    <w:rsid w:val="0014024F"/>
    <w:rsid w:val="001408C5"/>
    <w:rsid w:val="00144C12"/>
    <w:rsid w:val="00146DFB"/>
    <w:rsid w:val="001503A6"/>
    <w:rsid w:val="00150C0A"/>
    <w:rsid w:val="00152A39"/>
    <w:rsid w:val="0015371E"/>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3935"/>
    <w:rsid w:val="001B6125"/>
    <w:rsid w:val="001B6F07"/>
    <w:rsid w:val="001B7098"/>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2947"/>
    <w:rsid w:val="00203E5F"/>
    <w:rsid w:val="002050D6"/>
    <w:rsid w:val="00205EEC"/>
    <w:rsid w:val="00207AF3"/>
    <w:rsid w:val="00207E17"/>
    <w:rsid w:val="00210EE2"/>
    <w:rsid w:val="00211D69"/>
    <w:rsid w:val="002127E8"/>
    <w:rsid w:val="002169B2"/>
    <w:rsid w:val="002207E5"/>
    <w:rsid w:val="002211B8"/>
    <w:rsid w:val="002215C5"/>
    <w:rsid w:val="002228BF"/>
    <w:rsid w:val="00223D89"/>
    <w:rsid w:val="00224271"/>
    <w:rsid w:val="00225098"/>
    <w:rsid w:val="00225D19"/>
    <w:rsid w:val="002310D3"/>
    <w:rsid w:val="0023307E"/>
    <w:rsid w:val="002355A3"/>
    <w:rsid w:val="00240241"/>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41"/>
    <w:rsid w:val="002B7592"/>
    <w:rsid w:val="002C060B"/>
    <w:rsid w:val="002C2A19"/>
    <w:rsid w:val="002C2CD0"/>
    <w:rsid w:val="002C408B"/>
    <w:rsid w:val="002C48F5"/>
    <w:rsid w:val="002C6EC9"/>
    <w:rsid w:val="002D15D4"/>
    <w:rsid w:val="002D4B46"/>
    <w:rsid w:val="002E3A27"/>
    <w:rsid w:val="002E78F5"/>
    <w:rsid w:val="002F6700"/>
    <w:rsid w:val="002F68A3"/>
    <w:rsid w:val="002F7312"/>
    <w:rsid w:val="00300364"/>
    <w:rsid w:val="003006BA"/>
    <w:rsid w:val="00304F64"/>
    <w:rsid w:val="00307F35"/>
    <w:rsid w:val="0031148A"/>
    <w:rsid w:val="00312710"/>
    <w:rsid w:val="00313961"/>
    <w:rsid w:val="00316B30"/>
    <w:rsid w:val="003202D5"/>
    <w:rsid w:val="0032336F"/>
    <w:rsid w:val="0032535D"/>
    <w:rsid w:val="0032694A"/>
    <w:rsid w:val="00327B7D"/>
    <w:rsid w:val="00327E3E"/>
    <w:rsid w:val="00331DAC"/>
    <w:rsid w:val="003333F7"/>
    <w:rsid w:val="00336080"/>
    <w:rsid w:val="00336C1D"/>
    <w:rsid w:val="003432EC"/>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6DE1"/>
    <w:rsid w:val="00387313"/>
    <w:rsid w:val="003901DF"/>
    <w:rsid w:val="003906C6"/>
    <w:rsid w:val="003A1A06"/>
    <w:rsid w:val="003A2BC9"/>
    <w:rsid w:val="003A5AB0"/>
    <w:rsid w:val="003A605C"/>
    <w:rsid w:val="003B2D72"/>
    <w:rsid w:val="003B6FD7"/>
    <w:rsid w:val="003B7719"/>
    <w:rsid w:val="003C3503"/>
    <w:rsid w:val="003C3EBC"/>
    <w:rsid w:val="003C538C"/>
    <w:rsid w:val="003C53A4"/>
    <w:rsid w:val="003C683A"/>
    <w:rsid w:val="003C6967"/>
    <w:rsid w:val="003D1E1E"/>
    <w:rsid w:val="003D2A08"/>
    <w:rsid w:val="003D6644"/>
    <w:rsid w:val="003D6751"/>
    <w:rsid w:val="003E0940"/>
    <w:rsid w:val="003E1E76"/>
    <w:rsid w:val="003E616E"/>
    <w:rsid w:val="00401D99"/>
    <w:rsid w:val="00402CAE"/>
    <w:rsid w:val="004057AF"/>
    <w:rsid w:val="00412037"/>
    <w:rsid w:val="00412C85"/>
    <w:rsid w:val="00422845"/>
    <w:rsid w:val="00423A34"/>
    <w:rsid w:val="00425A61"/>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97375"/>
    <w:rsid w:val="004A12FC"/>
    <w:rsid w:val="004A1C5C"/>
    <w:rsid w:val="004A2011"/>
    <w:rsid w:val="004B1B92"/>
    <w:rsid w:val="004B3EA8"/>
    <w:rsid w:val="004C4773"/>
    <w:rsid w:val="004C4F08"/>
    <w:rsid w:val="004D0398"/>
    <w:rsid w:val="004D5B73"/>
    <w:rsid w:val="004D6C95"/>
    <w:rsid w:val="004D7354"/>
    <w:rsid w:val="004E1717"/>
    <w:rsid w:val="004E206E"/>
    <w:rsid w:val="004E3015"/>
    <w:rsid w:val="004F0FC7"/>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7666"/>
    <w:rsid w:val="00530BC3"/>
    <w:rsid w:val="005321DD"/>
    <w:rsid w:val="0054047C"/>
    <w:rsid w:val="00540AE8"/>
    <w:rsid w:val="00543066"/>
    <w:rsid w:val="005452F9"/>
    <w:rsid w:val="00546907"/>
    <w:rsid w:val="00551032"/>
    <w:rsid w:val="00555E5E"/>
    <w:rsid w:val="005628A8"/>
    <w:rsid w:val="00562C83"/>
    <w:rsid w:val="00562E41"/>
    <w:rsid w:val="00565188"/>
    <w:rsid w:val="00566AED"/>
    <w:rsid w:val="005674A3"/>
    <w:rsid w:val="00567D48"/>
    <w:rsid w:val="00572549"/>
    <w:rsid w:val="00573C2E"/>
    <w:rsid w:val="00574665"/>
    <w:rsid w:val="00574DCE"/>
    <w:rsid w:val="00576B11"/>
    <w:rsid w:val="00576CFF"/>
    <w:rsid w:val="00580284"/>
    <w:rsid w:val="00580BA6"/>
    <w:rsid w:val="005847D1"/>
    <w:rsid w:val="00590DB7"/>
    <w:rsid w:val="00597CB0"/>
    <w:rsid w:val="005A0558"/>
    <w:rsid w:val="005A1EB4"/>
    <w:rsid w:val="005A390E"/>
    <w:rsid w:val="005A5318"/>
    <w:rsid w:val="005A53A7"/>
    <w:rsid w:val="005A610A"/>
    <w:rsid w:val="005A6165"/>
    <w:rsid w:val="005A7F38"/>
    <w:rsid w:val="005B64AD"/>
    <w:rsid w:val="005B6FCF"/>
    <w:rsid w:val="005B7FA9"/>
    <w:rsid w:val="005C0967"/>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074AD"/>
    <w:rsid w:val="0061028C"/>
    <w:rsid w:val="00610528"/>
    <w:rsid w:val="00610B53"/>
    <w:rsid w:val="006123BA"/>
    <w:rsid w:val="006137E9"/>
    <w:rsid w:val="006157E7"/>
    <w:rsid w:val="006177A9"/>
    <w:rsid w:val="00621BC3"/>
    <w:rsid w:val="00621FB1"/>
    <w:rsid w:val="00625477"/>
    <w:rsid w:val="00626646"/>
    <w:rsid w:val="00626C43"/>
    <w:rsid w:val="00627CC3"/>
    <w:rsid w:val="00630AA7"/>
    <w:rsid w:val="0064570A"/>
    <w:rsid w:val="0065171E"/>
    <w:rsid w:val="00651A3A"/>
    <w:rsid w:val="006521D4"/>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97B84"/>
    <w:rsid w:val="006A37D8"/>
    <w:rsid w:val="006A5998"/>
    <w:rsid w:val="006A621C"/>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4857"/>
    <w:rsid w:val="006E5411"/>
    <w:rsid w:val="006E6185"/>
    <w:rsid w:val="006E6CC6"/>
    <w:rsid w:val="006F3654"/>
    <w:rsid w:val="006F55B8"/>
    <w:rsid w:val="006F6A34"/>
    <w:rsid w:val="006F73DC"/>
    <w:rsid w:val="00701FDB"/>
    <w:rsid w:val="00703DC9"/>
    <w:rsid w:val="00707438"/>
    <w:rsid w:val="00715B8D"/>
    <w:rsid w:val="00715CC9"/>
    <w:rsid w:val="00716065"/>
    <w:rsid w:val="00720ECA"/>
    <w:rsid w:val="00722A77"/>
    <w:rsid w:val="00723392"/>
    <w:rsid w:val="00724013"/>
    <w:rsid w:val="00724127"/>
    <w:rsid w:val="0072725F"/>
    <w:rsid w:val="0073131B"/>
    <w:rsid w:val="00732C06"/>
    <w:rsid w:val="00732E18"/>
    <w:rsid w:val="00736793"/>
    <w:rsid w:val="00741865"/>
    <w:rsid w:val="00742AE3"/>
    <w:rsid w:val="00744C3A"/>
    <w:rsid w:val="00746ED4"/>
    <w:rsid w:val="007548FC"/>
    <w:rsid w:val="00755D84"/>
    <w:rsid w:val="00756E50"/>
    <w:rsid w:val="007610EC"/>
    <w:rsid w:val="00761797"/>
    <w:rsid w:val="00761E13"/>
    <w:rsid w:val="00765501"/>
    <w:rsid w:val="00766B1A"/>
    <w:rsid w:val="00767412"/>
    <w:rsid w:val="00772D02"/>
    <w:rsid w:val="00773436"/>
    <w:rsid w:val="007758BF"/>
    <w:rsid w:val="00776B94"/>
    <w:rsid w:val="00777D50"/>
    <w:rsid w:val="00791725"/>
    <w:rsid w:val="00791F8D"/>
    <w:rsid w:val="00793C73"/>
    <w:rsid w:val="0079570F"/>
    <w:rsid w:val="00797467"/>
    <w:rsid w:val="007A14CB"/>
    <w:rsid w:val="007A32C8"/>
    <w:rsid w:val="007A5422"/>
    <w:rsid w:val="007A6FAB"/>
    <w:rsid w:val="007B2C61"/>
    <w:rsid w:val="007C04BE"/>
    <w:rsid w:val="007C2DC5"/>
    <w:rsid w:val="007C3D44"/>
    <w:rsid w:val="007C441B"/>
    <w:rsid w:val="007C483B"/>
    <w:rsid w:val="007C4A79"/>
    <w:rsid w:val="007D3BAF"/>
    <w:rsid w:val="007D506A"/>
    <w:rsid w:val="007D6465"/>
    <w:rsid w:val="007E0222"/>
    <w:rsid w:val="007E0E40"/>
    <w:rsid w:val="007E3D37"/>
    <w:rsid w:val="007E436B"/>
    <w:rsid w:val="007E5681"/>
    <w:rsid w:val="007E76D3"/>
    <w:rsid w:val="007E7C18"/>
    <w:rsid w:val="007F0052"/>
    <w:rsid w:val="007F0AAD"/>
    <w:rsid w:val="007F0C9D"/>
    <w:rsid w:val="007F2B05"/>
    <w:rsid w:val="007F4267"/>
    <w:rsid w:val="007F47B7"/>
    <w:rsid w:val="00813C62"/>
    <w:rsid w:val="00816463"/>
    <w:rsid w:val="00816F08"/>
    <w:rsid w:val="008265F9"/>
    <w:rsid w:val="00833838"/>
    <w:rsid w:val="00833ACA"/>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87FF4"/>
    <w:rsid w:val="008947B2"/>
    <w:rsid w:val="00896C5C"/>
    <w:rsid w:val="00896CB1"/>
    <w:rsid w:val="00896DA6"/>
    <w:rsid w:val="00897ADE"/>
    <w:rsid w:val="008A05C8"/>
    <w:rsid w:val="008A1131"/>
    <w:rsid w:val="008A57CE"/>
    <w:rsid w:val="008A6520"/>
    <w:rsid w:val="008B03D7"/>
    <w:rsid w:val="008B078F"/>
    <w:rsid w:val="008B12A4"/>
    <w:rsid w:val="008B30DA"/>
    <w:rsid w:val="008B3FE4"/>
    <w:rsid w:val="008B461F"/>
    <w:rsid w:val="008B4FE7"/>
    <w:rsid w:val="008C1673"/>
    <w:rsid w:val="008C1700"/>
    <w:rsid w:val="008C2CB2"/>
    <w:rsid w:val="008C2FF8"/>
    <w:rsid w:val="008C5D31"/>
    <w:rsid w:val="008C73FF"/>
    <w:rsid w:val="008D00E5"/>
    <w:rsid w:val="008D0772"/>
    <w:rsid w:val="008D4979"/>
    <w:rsid w:val="008D6B3F"/>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47688"/>
    <w:rsid w:val="00950773"/>
    <w:rsid w:val="009559A0"/>
    <w:rsid w:val="00956F4F"/>
    <w:rsid w:val="009577FE"/>
    <w:rsid w:val="00962CB2"/>
    <w:rsid w:val="00962E69"/>
    <w:rsid w:val="009634C9"/>
    <w:rsid w:val="00964581"/>
    <w:rsid w:val="00972613"/>
    <w:rsid w:val="00980C4D"/>
    <w:rsid w:val="009854C4"/>
    <w:rsid w:val="00985921"/>
    <w:rsid w:val="00986B6B"/>
    <w:rsid w:val="009919C8"/>
    <w:rsid w:val="00991C30"/>
    <w:rsid w:val="00991F87"/>
    <w:rsid w:val="009936CB"/>
    <w:rsid w:val="00993B78"/>
    <w:rsid w:val="00995C27"/>
    <w:rsid w:val="009968D0"/>
    <w:rsid w:val="009A0338"/>
    <w:rsid w:val="009A2171"/>
    <w:rsid w:val="009A59F0"/>
    <w:rsid w:val="009A76B8"/>
    <w:rsid w:val="009B1356"/>
    <w:rsid w:val="009B13A8"/>
    <w:rsid w:val="009B3CAA"/>
    <w:rsid w:val="009B5D8A"/>
    <w:rsid w:val="009B5EB4"/>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2959"/>
    <w:rsid w:val="00A04912"/>
    <w:rsid w:val="00A04AE4"/>
    <w:rsid w:val="00A05225"/>
    <w:rsid w:val="00A06DAF"/>
    <w:rsid w:val="00A13B7A"/>
    <w:rsid w:val="00A13C6D"/>
    <w:rsid w:val="00A14F20"/>
    <w:rsid w:val="00A16AB2"/>
    <w:rsid w:val="00A17D89"/>
    <w:rsid w:val="00A22ADC"/>
    <w:rsid w:val="00A25FC5"/>
    <w:rsid w:val="00A27C21"/>
    <w:rsid w:val="00A306C9"/>
    <w:rsid w:val="00A308FD"/>
    <w:rsid w:val="00A347DC"/>
    <w:rsid w:val="00A350EC"/>
    <w:rsid w:val="00A44009"/>
    <w:rsid w:val="00A4403C"/>
    <w:rsid w:val="00A46091"/>
    <w:rsid w:val="00A47934"/>
    <w:rsid w:val="00A523FA"/>
    <w:rsid w:val="00A53A07"/>
    <w:rsid w:val="00A54E39"/>
    <w:rsid w:val="00A55F24"/>
    <w:rsid w:val="00A614E0"/>
    <w:rsid w:val="00A61F9E"/>
    <w:rsid w:val="00A62170"/>
    <w:rsid w:val="00A66762"/>
    <w:rsid w:val="00A66F7E"/>
    <w:rsid w:val="00A677BF"/>
    <w:rsid w:val="00A71B08"/>
    <w:rsid w:val="00A72267"/>
    <w:rsid w:val="00A769B5"/>
    <w:rsid w:val="00A84B6B"/>
    <w:rsid w:val="00A91667"/>
    <w:rsid w:val="00A96E07"/>
    <w:rsid w:val="00AA1FCE"/>
    <w:rsid w:val="00AA45FA"/>
    <w:rsid w:val="00AA5601"/>
    <w:rsid w:val="00AB003D"/>
    <w:rsid w:val="00AB02A3"/>
    <w:rsid w:val="00AB5203"/>
    <w:rsid w:val="00AD0FC5"/>
    <w:rsid w:val="00AD2E34"/>
    <w:rsid w:val="00AD3306"/>
    <w:rsid w:val="00AD41FA"/>
    <w:rsid w:val="00AE0210"/>
    <w:rsid w:val="00AE20C5"/>
    <w:rsid w:val="00AE77C5"/>
    <w:rsid w:val="00AE7D10"/>
    <w:rsid w:val="00AF0A24"/>
    <w:rsid w:val="00AF135A"/>
    <w:rsid w:val="00AF36E7"/>
    <w:rsid w:val="00AF46CC"/>
    <w:rsid w:val="00B0145E"/>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259D"/>
    <w:rsid w:val="00B42EFB"/>
    <w:rsid w:val="00B44CED"/>
    <w:rsid w:val="00B467F9"/>
    <w:rsid w:val="00B51126"/>
    <w:rsid w:val="00B5544A"/>
    <w:rsid w:val="00B5788D"/>
    <w:rsid w:val="00B60EE1"/>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564"/>
    <w:rsid w:val="00BD56BD"/>
    <w:rsid w:val="00BD58A4"/>
    <w:rsid w:val="00BD5E64"/>
    <w:rsid w:val="00BD74F4"/>
    <w:rsid w:val="00BE34F0"/>
    <w:rsid w:val="00BE4186"/>
    <w:rsid w:val="00BE7683"/>
    <w:rsid w:val="00BF134E"/>
    <w:rsid w:val="00BF1C5D"/>
    <w:rsid w:val="00BF1F3D"/>
    <w:rsid w:val="00BF23CF"/>
    <w:rsid w:val="00BF2ECE"/>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430"/>
    <w:rsid w:val="00C36F66"/>
    <w:rsid w:val="00C42627"/>
    <w:rsid w:val="00C44ACC"/>
    <w:rsid w:val="00C44AD1"/>
    <w:rsid w:val="00C45DD3"/>
    <w:rsid w:val="00C51DD7"/>
    <w:rsid w:val="00C52622"/>
    <w:rsid w:val="00C529E2"/>
    <w:rsid w:val="00C5751B"/>
    <w:rsid w:val="00C57C41"/>
    <w:rsid w:val="00C60CC5"/>
    <w:rsid w:val="00C65846"/>
    <w:rsid w:val="00C66C3B"/>
    <w:rsid w:val="00C67C25"/>
    <w:rsid w:val="00C67E3A"/>
    <w:rsid w:val="00C701F1"/>
    <w:rsid w:val="00C713ED"/>
    <w:rsid w:val="00C763CD"/>
    <w:rsid w:val="00C77911"/>
    <w:rsid w:val="00C77DD9"/>
    <w:rsid w:val="00C81C3C"/>
    <w:rsid w:val="00C86DFD"/>
    <w:rsid w:val="00C9420D"/>
    <w:rsid w:val="00C961FD"/>
    <w:rsid w:val="00CA08D7"/>
    <w:rsid w:val="00CA12ED"/>
    <w:rsid w:val="00CA3AD0"/>
    <w:rsid w:val="00CA77EF"/>
    <w:rsid w:val="00CB0A79"/>
    <w:rsid w:val="00CB3636"/>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4F4"/>
    <w:rsid w:val="00D41EC6"/>
    <w:rsid w:val="00D428E3"/>
    <w:rsid w:val="00D4434D"/>
    <w:rsid w:val="00D4513A"/>
    <w:rsid w:val="00D5215D"/>
    <w:rsid w:val="00D54CAF"/>
    <w:rsid w:val="00D61FB9"/>
    <w:rsid w:val="00D6283F"/>
    <w:rsid w:val="00D63980"/>
    <w:rsid w:val="00D65DDF"/>
    <w:rsid w:val="00D70327"/>
    <w:rsid w:val="00D71B97"/>
    <w:rsid w:val="00D72070"/>
    <w:rsid w:val="00D77715"/>
    <w:rsid w:val="00D80C03"/>
    <w:rsid w:val="00D83582"/>
    <w:rsid w:val="00D90478"/>
    <w:rsid w:val="00D90D68"/>
    <w:rsid w:val="00D93781"/>
    <w:rsid w:val="00D95303"/>
    <w:rsid w:val="00D95A47"/>
    <w:rsid w:val="00D96057"/>
    <w:rsid w:val="00DA16FD"/>
    <w:rsid w:val="00DA16FF"/>
    <w:rsid w:val="00DA194A"/>
    <w:rsid w:val="00DA6D2E"/>
    <w:rsid w:val="00DA7439"/>
    <w:rsid w:val="00DB1DC2"/>
    <w:rsid w:val="00DB332A"/>
    <w:rsid w:val="00DB415C"/>
    <w:rsid w:val="00DB4787"/>
    <w:rsid w:val="00DB4FF6"/>
    <w:rsid w:val="00DB53A4"/>
    <w:rsid w:val="00DB71FB"/>
    <w:rsid w:val="00DB7421"/>
    <w:rsid w:val="00DB74DE"/>
    <w:rsid w:val="00DC14E1"/>
    <w:rsid w:val="00DC1904"/>
    <w:rsid w:val="00DC26C4"/>
    <w:rsid w:val="00DC3C34"/>
    <w:rsid w:val="00DC4AD9"/>
    <w:rsid w:val="00DC4B07"/>
    <w:rsid w:val="00DC638C"/>
    <w:rsid w:val="00DC6C08"/>
    <w:rsid w:val="00DD0860"/>
    <w:rsid w:val="00DD23CD"/>
    <w:rsid w:val="00DD26C5"/>
    <w:rsid w:val="00DD634B"/>
    <w:rsid w:val="00DD6887"/>
    <w:rsid w:val="00DE3AA5"/>
    <w:rsid w:val="00DE4CAD"/>
    <w:rsid w:val="00DE4EFB"/>
    <w:rsid w:val="00DF51B3"/>
    <w:rsid w:val="00DF5AC7"/>
    <w:rsid w:val="00DF6F9F"/>
    <w:rsid w:val="00E000D3"/>
    <w:rsid w:val="00E02BC0"/>
    <w:rsid w:val="00E03C62"/>
    <w:rsid w:val="00E066DA"/>
    <w:rsid w:val="00E11754"/>
    <w:rsid w:val="00E1328D"/>
    <w:rsid w:val="00E15A47"/>
    <w:rsid w:val="00E1740B"/>
    <w:rsid w:val="00E2187C"/>
    <w:rsid w:val="00E23FF3"/>
    <w:rsid w:val="00E26BF5"/>
    <w:rsid w:val="00E26C4D"/>
    <w:rsid w:val="00E27108"/>
    <w:rsid w:val="00E36735"/>
    <w:rsid w:val="00E42598"/>
    <w:rsid w:val="00E45CCA"/>
    <w:rsid w:val="00E51A3B"/>
    <w:rsid w:val="00E52C4E"/>
    <w:rsid w:val="00E52EE5"/>
    <w:rsid w:val="00E543C1"/>
    <w:rsid w:val="00E54ED1"/>
    <w:rsid w:val="00E63D55"/>
    <w:rsid w:val="00E64B6F"/>
    <w:rsid w:val="00E67109"/>
    <w:rsid w:val="00E706EF"/>
    <w:rsid w:val="00E70BB5"/>
    <w:rsid w:val="00E72491"/>
    <w:rsid w:val="00E7530D"/>
    <w:rsid w:val="00E75AFB"/>
    <w:rsid w:val="00E81C86"/>
    <w:rsid w:val="00E82675"/>
    <w:rsid w:val="00E82E22"/>
    <w:rsid w:val="00E83451"/>
    <w:rsid w:val="00E83454"/>
    <w:rsid w:val="00E83B76"/>
    <w:rsid w:val="00E86AE3"/>
    <w:rsid w:val="00E94C1F"/>
    <w:rsid w:val="00EA2075"/>
    <w:rsid w:val="00EA37F9"/>
    <w:rsid w:val="00EA727A"/>
    <w:rsid w:val="00EA7531"/>
    <w:rsid w:val="00EB0FE5"/>
    <w:rsid w:val="00EB2DC8"/>
    <w:rsid w:val="00EC01A0"/>
    <w:rsid w:val="00EC0510"/>
    <w:rsid w:val="00EC0DA9"/>
    <w:rsid w:val="00EC2012"/>
    <w:rsid w:val="00ED2C56"/>
    <w:rsid w:val="00ED361A"/>
    <w:rsid w:val="00ED46F3"/>
    <w:rsid w:val="00EE044B"/>
    <w:rsid w:val="00EE1F22"/>
    <w:rsid w:val="00EE23DD"/>
    <w:rsid w:val="00EE4D44"/>
    <w:rsid w:val="00EF0FCA"/>
    <w:rsid w:val="00EF33A8"/>
    <w:rsid w:val="00EF42C0"/>
    <w:rsid w:val="00EF78CF"/>
    <w:rsid w:val="00F02E91"/>
    <w:rsid w:val="00F03432"/>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574C3"/>
    <w:rsid w:val="00F64E51"/>
    <w:rsid w:val="00F66490"/>
    <w:rsid w:val="00F6650B"/>
    <w:rsid w:val="00F677C9"/>
    <w:rsid w:val="00F70D2E"/>
    <w:rsid w:val="00F7434C"/>
    <w:rsid w:val="00F77904"/>
    <w:rsid w:val="00F80AE0"/>
    <w:rsid w:val="00F811EC"/>
    <w:rsid w:val="00F81318"/>
    <w:rsid w:val="00F817BE"/>
    <w:rsid w:val="00F94C7F"/>
    <w:rsid w:val="00FA03FC"/>
    <w:rsid w:val="00FA5768"/>
    <w:rsid w:val="00FB0A7A"/>
    <w:rsid w:val="00FB16A3"/>
    <w:rsid w:val="00FB371B"/>
    <w:rsid w:val="00FB4AFE"/>
    <w:rsid w:val="00FB4EE7"/>
    <w:rsid w:val="00FB5C52"/>
    <w:rsid w:val="00FB7C2D"/>
    <w:rsid w:val="00FC1506"/>
    <w:rsid w:val="00FC522F"/>
    <w:rsid w:val="00FC6F8C"/>
    <w:rsid w:val="00FD0108"/>
    <w:rsid w:val="00FD1FA9"/>
    <w:rsid w:val="00FD20E8"/>
    <w:rsid w:val="00FD2DC9"/>
    <w:rsid w:val="00FD46A2"/>
    <w:rsid w:val="00FD4E68"/>
    <w:rsid w:val="00FD73E7"/>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967"/>
    <w:pPr>
      <w:spacing w:after="0" w:line="240" w:lineRule="auto"/>
    </w:pPr>
    <w:rPr>
      <w:rFonts w:ascii="Times New Roman" w:eastAsia="Times New Roman" w:hAnsi="Times New Roman" w:cs="Times New Roman"/>
      <w:lang w:eastAsia="en-GB"/>
    </w:rPr>
  </w:style>
  <w:style w:type="paragraph" w:styleId="Heading3">
    <w:name w:val="heading 3"/>
    <w:basedOn w:val="Normal"/>
    <w:link w:val="Heading3Char"/>
    <w:uiPriority w:val="9"/>
    <w:qFormat/>
    <w:rsid w:val="003A5AB0"/>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p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 w:type="character" w:customStyle="1" w:styleId="apple-converted-space">
    <w:name w:val="apple-converted-space"/>
    <w:basedOn w:val="DefaultParagraphFont"/>
    <w:rsid w:val="00AE20C5"/>
  </w:style>
  <w:style w:type="character" w:styleId="UnresolvedMention">
    <w:name w:val="Unresolved Mention"/>
    <w:basedOn w:val="DefaultParagraphFont"/>
    <w:uiPriority w:val="99"/>
    <w:semiHidden/>
    <w:unhideWhenUsed/>
    <w:rsid w:val="00816463"/>
    <w:rPr>
      <w:color w:val="605E5C"/>
      <w:shd w:val="clear" w:color="auto" w:fill="E1DFDD"/>
    </w:rPr>
  </w:style>
  <w:style w:type="paragraph" w:customStyle="1" w:styleId="yiv8381806888xxmsonormal">
    <w:name w:val="yiv8381806888x_xmsonormal"/>
    <w:basedOn w:val="Normal"/>
    <w:rsid w:val="003C6967"/>
    <w:pPr>
      <w:spacing w:before="100" w:beforeAutospacing="1" w:after="100" w:afterAutospacing="1"/>
    </w:pPr>
  </w:style>
  <w:style w:type="character" w:customStyle="1" w:styleId="yiv8381806888">
    <w:name w:val="yiv8381806888"/>
    <w:basedOn w:val="DefaultParagraphFont"/>
    <w:rsid w:val="003C6967"/>
  </w:style>
  <w:style w:type="character" w:customStyle="1" w:styleId="yiv8381806888xapple-converted-space">
    <w:name w:val="yiv8381806888x_apple-converted-space"/>
    <w:basedOn w:val="DefaultParagraphFont"/>
    <w:rsid w:val="003C69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326390">
      <w:bodyDiv w:val="1"/>
      <w:marLeft w:val="0"/>
      <w:marRight w:val="0"/>
      <w:marTop w:val="0"/>
      <w:marBottom w:val="0"/>
      <w:divBdr>
        <w:top w:val="none" w:sz="0" w:space="0" w:color="auto"/>
        <w:left w:val="none" w:sz="0" w:space="0" w:color="auto"/>
        <w:bottom w:val="none" w:sz="0" w:space="0" w:color="auto"/>
        <w:right w:val="none" w:sz="0" w:space="0" w:color="auto"/>
      </w:divBdr>
      <w:divsChild>
        <w:div w:id="1766532399">
          <w:marLeft w:val="0"/>
          <w:marRight w:val="0"/>
          <w:marTop w:val="0"/>
          <w:marBottom w:val="0"/>
          <w:divBdr>
            <w:top w:val="none" w:sz="0" w:space="0" w:color="auto"/>
            <w:left w:val="none" w:sz="0" w:space="0" w:color="auto"/>
            <w:bottom w:val="none" w:sz="0" w:space="0" w:color="auto"/>
            <w:right w:val="none" w:sz="0" w:space="0" w:color="auto"/>
          </w:divBdr>
          <w:divsChild>
            <w:div w:id="1876386248">
              <w:marLeft w:val="0"/>
              <w:marRight w:val="0"/>
              <w:marTop w:val="0"/>
              <w:marBottom w:val="0"/>
              <w:divBdr>
                <w:top w:val="none" w:sz="0" w:space="0" w:color="auto"/>
                <w:left w:val="none" w:sz="0" w:space="0" w:color="auto"/>
                <w:bottom w:val="none" w:sz="0" w:space="0" w:color="auto"/>
                <w:right w:val="none" w:sz="0" w:space="0" w:color="auto"/>
              </w:divBdr>
              <w:divsChild>
                <w:div w:id="857355681">
                  <w:marLeft w:val="0"/>
                  <w:marRight w:val="0"/>
                  <w:marTop w:val="0"/>
                  <w:marBottom w:val="0"/>
                  <w:divBdr>
                    <w:top w:val="none" w:sz="0" w:space="0" w:color="auto"/>
                    <w:left w:val="none" w:sz="0" w:space="0" w:color="auto"/>
                    <w:bottom w:val="none" w:sz="0" w:space="0" w:color="auto"/>
                    <w:right w:val="none" w:sz="0" w:space="0" w:color="auto"/>
                  </w:divBdr>
                  <w:divsChild>
                    <w:div w:id="124067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162864904">
      <w:bodyDiv w:val="1"/>
      <w:marLeft w:val="0"/>
      <w:marRight w:val="0"/>
      <w:marTop w:val="0"/>
      <w:marBottom w:val="0"/>
      <w:divBdr>
        <w:top w:val="none" w:sz="0" w:space="0" w:color="auto"/>
        <w:left w:val="none" w:sz="0" w:space="0" w:color="auto"/>
        <w:bottom w:val="none" w:sz="0" w:space="0" w:color="auto"/>
        <w:right w:val="none" w:sz="0" w:space="0" w:color="auto"/>
      </w:divBdr>
      <w:divsChild>
        <w:div w:id="1160193744">
          <w:marLeft w:val="0"/>
          <w:marRight w:val="0"/>
          <w:marTop w:val="0"/>
          <w:marBottom w:val="0"/>
          <w:divBdr>
            <w:top w:val="none" w:sz="0" w:space="0" w:color="auto"/>
            <w:left w:val="none" w:sz="0" w:space="0" w:color="auto"/>
            <w:bottom w:val="none" w:sz="0" w:space="0" w:color="auto"/>
            <w:right w:val="none" w:sz="0" w:space="0" w:color="auto"/>
          </w:divBdr>
          <w:divsChild>
            <w:div w:id="2124497900">
              <w:marLeft w:val="0"/>
              <w:marRight w:val="0"/>
              <w:marTop w:val="0"/>
              <w:marBottom w:val="0"/>
              <w:divBdr>
                <w:top w:val="none" w:sz="0" w:space="0" w:color="auto"/>
                <w:left w:val="none" w:sz="0" w:space="0" w:color="auto"/>
                <w:bottom w:val="none" w:sz="0" w:space="0" w:color="auto"/>
                <w:right w:val="none" w:sz="0" w:space="0" w:color="auto"/>
              </w:divBdr>
              <w:divsChild>
                <w:div w:id="621422461">
                  <w:marLeft w:val="0"/>
                  <w:marRight w:val="0"/>
                  <w:marTop w:val="0"/>
                  <w:marBottom w:val="0"/>
                  <w:divBdr>
                    <w:top w:val="none" w:sz="0" w:space="0" w:color="auto"/>
                    <w:left w:val="none" w:sz="0" w:space="0" w:color="auto"/>
                    <w:bottom w:val="none" w:sz="0" w:space="0" w:color="auto"/>
                    <w:right w:val="none" w:sz="0" w:space="0" w:color="auto"/>
                  </w:divBdr>
                  <w:divsChild>
                    <w:div w:id="194951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85033">
      <w:bodyDiv w:val="1"/>
      <w:marLeft w:val="0"/>
      <w:marRight w:val="0"/>
      <w:marTop w:val="0"/>
      <w:marBottom w:val="0"/>
      <w:divBdr>
        <w:top w:val="none" w:sz="0" w:space="0" w:color="auto"/>
        <w:left w:val="none" w:sz="0" w:space="0" w:color="auto"/>
        <w:bottom w:val="none" w:sz="0" w:space="0" w:color="auto"/>
        <w:right w:val="none" w:sz="0" w:space="0" w:color="auto"/>
      </w:divBdr>
      <w:divsChild>
        <w:div w:id="6918052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0768871">
              <w:marLeft w:val="0"/>
              <w:marRight w:val="0"/>
              <w:marTop w:val="0"/>
              <w:marBottom w:val="0"/>
              <w:divBdr>
                <w:top w:val="none" w:sz="0" w:space="0" w:color="auto"/>
                <w:left w:val="none" w:sz="0" w:space="0" w:color="auto"/>
                <w:bottom w:val="none" w:sz="0" w:space="0" w:color="auto"/>
                <w:right w:val="none" w:sz="0" w:space="0" w:color="auto"/>
              </w:divBdr>
              <w:divsChild>
                <w:div w:id="358237535">
                  <w:marLeft w:val="0"/>
                  <w:marRight w:val="0"/>
                  <w:marTop w:val="0"/>
                  <w:marBottom w:val="0"/>
                  <w:divBdr>
                    <w:top w:val="none" w:sz="0" w:space="0" w:color="auto"/>
                    <w:left w:val="none" w:sz="0" w:space="0" w:color="auto"/>
                    <w:bottom w:val="none" w:sz="0" w:space="0" w:color="auto"/>
                    <w:right w:val="none" w:sz="0" w:space="0" w:color="auto"/>
                  </w:divBdr>
                  <w:divsChild>
                    <w:div w:id="894000302">
                      <w:marLeft w:val="0"/>
                      <w:marRight w:val="0"/>
                      <w:marTop w:val="0"/>
                      <w:marBottom w:val="0"/>
                      <w:divBdr>
                        <w:top w:val="none" w:sz="0" w:space="0" w:color="auto"/>
                        <w:left w:val="none" w:sz="0" w:space="0" w:color="auto"/>
                        <w:bottom w:val="none" w:sz="0" w:space="0" w:color="auto"/>
                        <w:right w:val="none" w:sz="0" w:space="0" w:color="auto"/>
                      </w:divBdr>
                      <w:divsChild>
                        <w:div w:id="1375689065">
                          <w:marLeft w:val="0"/>
                          <w:marRight w:val="0"/>
                          <w:marTop w:val="0"/>
                          <w:marBottom w:val="0"/>
                          <w:divBdr>
                            <w:top w:val="none" w:sz="0" w:space="0" w:color="auto"/>
                            <w:left w:val="none" w:sz="0" w:space="0" w:color="auto"/>
                            <w:bottom w:val="none" w:sz="0" w:space="0" w:color="auto"/>
                            <w:right w:val="none" w:sz="0" w:space="0" w:color="auto"/>
                          </w:divBdr>
                          <w:divsChild>
                            <w:div w:id="146095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382288912">
      <w:bodyDiv w:val="1"/>
      <w:marLeft w:val="0"/>
      <w:marRight w:val="0"/>
      <w:marTop w:val="0"/>
      <w:marBottom w:val="0"/>
      <w:divBdr>
        <w:top w:val="none" w:sz="0" w:space="0" w:color="auto"/>
        <w:left w:val="none" w:sz="0" w:space="0" w:color="auto"/>
        <w:bottom w:val="none" w:sz="0" w:space="0" w:color="auto"/>
        <w:right w:val="none" w:sz="0" w:space="0" w:color="auto"/>
      </w:divBdr>
      <w:divsChild>
        <w:div w:id="988820988">
          <w:marLeft w:val="0"/>
          <w:marRight w:val="0"/>
          <w:marTop w:val="0"/>
          <w:marBottom w:val="0"/>
          <w:divBdr>
            <w:top w:val="none" w:sz="0" w:space="0" w:color="auto"/>
            <w:left w:val="none" w:sz="0" w:space="0" w:color="auto"/>
            <w:bottom w:val="none" w:sz="0" w:space="0" w:color="auto"/>
            <w:right w:val="none" w:sz="0" w:space="0" w:color="auto"/>
          </w:divBdr>
          <w:divsChild>
            <w:div w:id="1177965509">
              <w:marLeft w:val="0"/>
              <w:marRight w:val="0"/>
              <w:marTop w:val="0"/>
              <w:marBottom w:val="0"/>
              <w:divBdr>
                <w:top w:val="none" w:sz="0" w:space="0" w:color="auto"/>
                <w:left w:val="none" w:sz="0" w:space="0" w:color="auto"/>
                <w:bottom w:val="none" w:sz="0" w:space="0" w:color="auto"/>
                <w:right w:val="none" w:sz="0" w:space="0" w:color="auto"/>
              </w:divBdr>
              <w:divsChild>
                <w:div w:id="110637855">
                  <w:marLeft w:val="0"/>
                  <w:marRight w:val="0"/>
                  <w:marTop w:val="0"/>
                  <w:marBottom w:val="0"/>
                  <w:divBdr>
                    <w:top w:val="none" w:sz="0" w:space="0" w:color="auto"/>
                    <w:left w:val="none" w:sz="0" w:space="0" w:color="auto"/>
                    <w:bottom w:val="none" w:sz="0" w:space="0" w:color="auto"/>
                    <w:right w:val="none" w:sz="0" w:space="0" w:color="auto"/>
                  </w:divBdr>
                  <w:divsChild>
                    <w:div w:id="24839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19105903">
      <w:bodyDiv w:val="1"/>
      <w:marLeft w:val="0"/>
      <w:marRight w:val="0"/>
      <w:marTop w:val="0"/>
      <w:marBottom w:val="0"/>
      <w:divBdr>
        <w:top w:val="none" w:sz="0" w:space="0" w:color="auto"/>
        <w:left w:val="none" w:sz="0" w:space="0" w:color="auto"/>
        <w:bottom w:val="none" w:sz="0" w:space="0" w:color="auto"/>
        <w:right w:val="none" w:sz="0" w:space="0" w:color="auto"/>
      </w:divBdr>
      <w:divsChild>
        <w:div w:id="12596331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5993860">
              <w:marLeft w:val="0"/>
              <w:marRight w:val="0"/>
              <w:marTop w:val="0"/>
              <w:marBottom w:val="0"/>
              <w:divBdr>
                <w:top w:val="none" w:sz="0" w:space="0" w:color="auto"/>
                <w:left w:val="none" w:sz="0" w:space="0" w:color="auto"/>
                <w:bottom w:val="none" w:sz="0" w:space="0" w:color="auto"/>
                <w:right w:val="none" w:sz="0" w:space="0" w:color="auto"/>
              </w:divBdr>
              <w:divsChild>
                <w:div w:id="1150052659">
                  <w:marLeft w:val="0"/>
                  <w:marRight w:val="0"/>
                  <w:marTop w:val="0"/>
                  <w:marBottom w:val="0"/>
                  <w:divBdr>
                    <w:top w:val="none" w:sz="0" w:space="0" w:color="auto"/>
                    <w:left w:val="none" w:sz="0" w:space="0" w:color="auto"/>
                    <w:bottom w:val="none" w:sz="0" w:space="0" w:color="auto"/>
                    <w:right w:val="none" w:sz="0" w:space="0" w:color="auto"/>
                  </w:divBdr>
                  <w:divsChild>
                    <w:div w:id="732436550">
                      <w:marLeft w:val="0"/>
                      <w:marRight w:val="0"/>
                      <w:marTop w:val="0"/>
                      <w:marBottom w:val="0"/>
                      <w:divBdr>
                        <w:top w:val="none" w:sz="0" w:space="0" w:color="auto"/>
                        <w:left w:val="none" w:sz="0" w:space="0" w:color="auto"/>
                        <w:bottom w:val="none" w:sz="0" w:space="0" w:color="auto"/>
                        <w:right w:val="none" w:sz="0" w:space="0" w:color="auto"/>
                      </w:divBdr>
                      <w:divsChild>
                        <w:div w:id="1961572127">
                          <w:marLeft w:val="0"/>
                          <w:marRight w:val="0"/>
                          <w:marTop w:val="0"/>
                          <w:marBottom w:val="0"/>
                          <w:divBdr>
                            <w:top w:val="none" w:sz="0" w:space="0" w:color="auto"/>
                            <w:left w:val="none" w:sz="0" w:space="0" w:color="auto"/>
                            <w:bottom w:val="none" w:sz="0" w:space="0" w:color="auto"/>
                            <w:right w:val="none" w:sz="0" w:space="0" w:color="auto"/>
                          </w:divBdr>
                          <w:divsChild>
                            <w:div w:id="944531440">
                              <w:marLeft w:val="0"/>
                              <w:marRight w:val="0"/>
                              <w:marTop w:val="0"/>
                              <w:marBottom w:val="0"/>
                              <w:divBdr>
                                <w:top w:val="none" w:sz="0" w:space="0" w:color="auto"/>
                                <w:left w:val="none" w:sz="0" w:space="0" w:color="auto"/>
                                <w:bottom w:val="none" w:sz="0" w:space="0" w:color="auto"/>
                                <w:right w:val="none" w:sz="0" w:space="0" w:color="auto"/>
                              </w:divBdr>
                            </w:div>
                            <w:div w:id="332950226">
                              <w:marLeft w:val="0"/>
                              <w:marRight w:val="0"/>
                              <w:marTop w:val="0"/>
                              <w:marBottom w:val="0"/>
                              <w:divBdr>
                                <w:top w:val="none" w:sz="0" w:space="0" w:color="auto"/>
                                <w:left w:val="none" w:sz="0" w:space="0" w:color="auto"/>
                                <w:bottom w:val="none" w:sz="0" w:space="0" w:color="auto"/>
                                <w:right w:val="none" w:sz="0" w:space="0" w:color="auto"/>
                              </w:divBdr>
                            </w:div>
                            <w:div w:id="479999134">
                              <w:marLeft w:val="0"/>
                              <w:marRight w:val="0"/>
                              <w:marTop w:val="0"/>
                              <w:marBottom w:val="0"/>
                              <w:divBdr>
                                <w:top w:val="none" w:sz="0" w:space="0" w:color="auto"/>
                                <w:left w:val="none" w:sz="0" w:space="0" w:color="auto"/>
                                <w:bottom w:val="none" w:sz="0" w:space="0" w:color="auto"/>
                                <w:right w:val="none" w:sz="0" w:space="0" w:color="auto"/>
                              </w:divBdr>
                            </w:div>
                            <w:div w:id="1157501583">
                              <w:marLeft w:val="0"/>
                              <w:marRight w:val="0"/>
                              <w:marTop w:val="0"/>
                              <w:marBottom w:val="0"/>
                              <w:divBdr>
                                <w:top w:val="none" w:sz="0" w:space="0" w:color="auto"/>
                                <w:left w:val="none" w:sz="0" w:space="0" w:color="auto"/>
                                <w:bottom w:val="none" w:sz="0" w:space="0" w:color="auto"/>
                                <w:right w:val="none" w:sz="0" w:space="0" w:color="auto"/>
                              </w:divBdr>
                              <w:divsChild>
                                <w:div w:id="374083380">
                                  <w:marLeft w:val="0"/>
                                  <w:marRight w:val="0"/>
                                  <w:marTop w:val="0"/>
                                  <w:marBottom w:val="0"/>
                                  <w:divBdr>
                                    <w:top w:val="none" w:sz="0" w:space="0" w:color="auto"/>
                                    <w:left w:val="none" w:sz="0" w:space="0" w:color="auto"/>
                                    <w:bottom w:val="none" w:sz="0" w:space="0" w:color="auto"/>
                                    <w:right w:val="none" w:sz="0" w:space="0" w:color="auto"/>
                                  </w:divBdr>
                                  <w:divsChild>
                                    <w:div w:id="2238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0934533">
      <w:bodyDiv w:val="1"/>
      <w:marLeft w:val="0"/>
      <w:marRight w:val="0"/>
      <w:marTop w:val="0"/>
      <w:marBottom w:val="0"/>
      <w:divBdr>
        <w:top w:val="none" w:sz="0" w:space="0" w:color="auto"/>
        <w:left w:val="none" w:sz="0" w:space="0" w:color="auto"/>
        <w:bottom w:val="none" w:sz="0" w:space="0" w:color="auto"/>
        <w:right w:val="none" w:sz="0" w:space="0" w:color="auto"/>
      </w:divBdr>
      <w:divsChild>
        <w:div w:id="18036214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667860">
              <w:marLeft w:val="0"/>
              <w:marRight w:val="0"/>
              <w:marTop w:val="0"/>
              <w:marBottom w:val="0"/>
              <w:divBdr>
                <w:top w:val="none" w:sz="0" w:space="0" w:color="auto"/>
                <w:left w:val="none" w:sz="0" w:space="0" w:color="auto"/>
                <w:bottom w:val="none" w:sz="0" w:space="0" w:color="auto"/>
                <w:right w:val="none" w:sz="0" w:space="0" w:color="auto"/>
              </w:divBdr>
              <w:divsChild>
                <w:div w:id="1366491531">
                  <w:marLeft w:val="0"/>
                  <w:marRight w:val="0"/>
                  <w:marTop w:val="0"/>
                  <w:marBottom w:val="0"/>
                  <w:divBdr>
                    <w:top w:val="none" w:sz="0" w:space="0" w:color="auto"/>
                    <w:left w:val="none" w:sz="0" w:space="0" w:color="auto"/>
                    <w:bottom w:val="none" w:sz="0" w:space="0" w:color="auto"/>
                    <w:right w:val="none" w:sz="0" w:space="0" w:color="auto"/>
                  </w:divBdr>
                  <w:divsChild>
                    <w:div w:id="9622321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4147020">
                          <w:marLeft w:val="0"/>
                          <w:marRight w:val="0"/>
                          <w:marTop w:val="0"/>
                          <w:marBottom w:val="0"/>
                          <w:divBdr>
                            <w:top w:val="none" w:sz="0" w:space="0" w:color="auto"/>
                            <w:left w:val="none" w:sz="0" w:space="0" w:color="auto"/>
                            <w:bottom w:val="none" w:sz="0" w:space="0" w:color="auto"/>
                            <w:right w:val="none" w:sz="0" w:space="0" w:color="auto"/>
                          </w:divBdr>
                          <w:divsChild>
                            <w:div w:id="13674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09753940">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04035878">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16863433">
      <w:bodyDiv w:val="1"/>
      <w:marLeft w:val="0"/>
      <w:marRight w:val="0"/>
      <w:marTop w:val="0"/>
      <w:marBottom w:val="0"/>
      <w:divBdr>
        <w:top w:val="none" w:sz="0" w:space="0" w:color="auto"/>
        <w:left w:val="none" w:sz="0" w:space="0" w:color="auto"/>
        <w:bottom w:val="none" w:sz="0" w:space="0" w:color="auto"/>
        <w:right w:val="none" w:sz="0" w:space="0" w:color="auto"/>
      </w:divBdr>
      <w:divsChild>
        <w:div w:id="1231501875">
          <w:marLeft w:val="0"/>
          <w:marRight w:val="0"/>
          <w:marTop w:val="0"/>
          <w:marBottom w:val="0"/>
          <w:divBdr>
            <w:top w:val="none" w:sz="0" w:space="0" w:color="auto"/>
            <w:left w:val="none" w:sz="0" w:space="0" w:color="auto"/>
            <w:bottom w:val="none" w:sz="0" w:space="0" w:color="auto"/>
            <w:right w:val="none" w:sz="0" w:space="0" w:color="auto"/>
          </w:divBdr>
        </w:div>
        <w:div w:id="1325932597">
          <w:marLeft w:val="0"/>
          <w:marRight w:val="0"/>
          <w:marTop w:val="0"/>
          <w:marBottom w:val="0"/>
          <w:divBdr>
            <w:top w:val="none" w:sz="0" w:space="0" w:color="auto"/>
            <w:left w:val="none" w:sz="0" w:space="0" w:color="auto"/>
            <w:bottom w:val="none" w:sz="0" w:space="0" w:color="auto"/>
            <w:right w:val="none" w:sz="0" w:space="0" w:color="auto"/>
          </w:divBdr>
        </w:div>
        <w:div w:id="698749201">
          <w:marLeft w:val="0"/>
          <w:marRight w:val="0"/>
          <w:marTop w:val="0"/>
          <w:marBottom w:val="0"/>
          <w:divBdr>
            <w:top w:val="none" w:sz="0" w:space="0" w:color="auto"/>
            <w:left w:val="none" w:sz="0" w:space="0" w:color="auto"/>
            <w:bottom w:val="none" w:sz="0" w:space="0" w:color="auto"/>
            <w:right w:val="none" w:sz="0" w:space="0" w:color="auto"/>
          </w:divBdr>
        </w:div>
        <w:div w:id="913127070">
          <w:marLeft w:val="0"/>
          <w:marRight w:val="0"/>
          <w:marTop w:val="0"/>
          <w:marBottom w:val="0"/>
          <w:divBdr>
            <w:top w:val="none" w:sz="0" w:space="0" w:color="auto"/>
            <w:left w:val="none" w:sz="0" w:space="0" w:color="auto"/>
            <w:bottom w:val="none" w:sz="0" w:space="0" w:color="auto"/>
            <w:right w:val="none" w:sz="0" w:space="0" w:color="auto"/>
          </w:divBdr>
        </w:div>
      </w:divsChild>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cscounselling.org.uk" TargetMode="External"/><Relationship Id="rId5" Type="http://schemas.openxmlformats.org/officeDocument/2006/relationships/hyperlink" Target="mailto:connect@ccscounselling.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4</cp:revision>
  <cp:lastPrinted>2022-04-28T22:53:00Z</cp:lastPrinted>
  <dcterms:created xsi:type="dcterms:W3CDTF">2022-05-12T21:40:00Z</dcterms:created>
  <dcterms:modified xsi:type="dcterms:W3CDTF">2022-05-13T10:39:00Z</dcterms:modified>
</cp:coreProperties>
</file>